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085"/>
        <w:gridCol w:w="1389"/>
        <w:gridCol w:w="2083"/>
        <w:gridCol w:w="554"/>
        <w:gridCol w:w="1547"/>
        <w:gridCol w:w="2084"/>
      </w:tblGrid>
      <w:tr w:rsidR="001C4EBC" w:rsidTr="00A10BCD">
        <w:trPr>
          <w:trHeight w:val="317"/>
        </w:trPr>
        <w:tc>
          <w:tcPr>
            <w:tcW w:w="9892" w:type="dxa"/>
            <w:gridSpan w:val="6"/>
            <w:tcBorders>
              <w:bottom w:val="single" w:sz="4" w:space="0" w:color="auto"/>
            </w:tcBorders>
          </w:tcPr>
          <w:p w:rsidR="001C4EBC" w:rsidRPr="00A10BCD" w:rsidRDefault="001C4EBC" w:rsidP="00A10BCD">
            <w:pPr>
              <w:rPr>
                <w:b/>
                <w:sz w:val="22"/>
                <w:szCs w:val="22"/>
                <w:lang w:eastAsia="en-US"/>
              </w:rPr>
            </w:pPr>
            <w:r w:rsidRPr="00A10BCD">
              <w:rPr>
                <w:b/>
                <w:sz w:val="22"/>
                <w:szCs w:val="22"/>
                <w:lang w:eastAsia="en-US"/>
              </w:rPr>
              <w:t xml:space="preserve">Öğrencinin </w:t>
            </w:r>
          </w:p>
        </w:tc>
      </w:tr>
      <w:tr w:rsidR="00892293" w:rsidTr="005D2378">
        <w:tc>
          <w:tcPr>
            <w:tcW w:w="2093" w:type="dxa"/>
            <w:tcBorders>
              <w:bottom w:val="single" w:sz="4" w:space="0" w:color="auto"/>
            </w:tcBorders>
          </w:tcPr>
          <w:p w:rsidR="00892293" w:rsidRPr="00A10BCD" w:rsidRDefault="00892293" w:rsidP="00A10BCD">
            <w:pPr>
              <w:rPr>
                <w:b/>
                <w:sz w:val="22"/>
                <w:szCs w:val="22"/>
                <w:lang w:eastAsia="en-US"/>
              </w:rPr>
            </w:pPr>
            <w:r w:rsidRPr="00A10BCD">
              <w:rPr>
                <w:b/>
                <w:sz w:val="22"/>
                <w:szCs w:val="22"/>
                <w:lang w:eastAsia="en-US"/>
              </w:rPr>
              <w:t>Adı Soyadı</w:t>
            </w:r>
          </w:p>
        </w:tc>
        <w:tc>
          <w:tcPr>
            <w:tcW w:w="7799" w:type="dxa"/>
            <w:gridSpan w:val="5"/>
            <w:tcBorders>
              <w:bottom w:val="single" w:sz="4" w:space="0" w:color="auto"/>
            </w:tcBorders>
          </w:tcPr>
          <w:p w:rsidR="00892293" w:rsidRPr="00A10BCD" w:rsidRDefault="00892293" w:rsidP="00A10BCD">
            <w:pPr>
              <w:rPr>
                <w:b/>
                <w:sz w:val="22"/>
                <w:szCs w:val="22"/>
                <w:lang w:eastAsia="en-US"/>
              </w:rPr>
            </w:pPr>
          </w:p>
        </w:tc>
      </w:tr>
      <w:tr w:rsidR="00892293" w:rsidTr="001C4EBC">
        <w:tc>
          <w:tcPr>
            <w:tcW w:w="2093" w:type="dxa"/>
            <w:tcBorders>
              <w:bottom w:val="single" w:sz="4" w:space="0" w:color="auto"/>
            </w:tcBorders>
          </w:tcPr>
          <w:p w:rsidR="00892293" w:rsidRPr="00A10BCD" w:rsidRDefault="00892293" w:rsidP="00A10BCD">
            <w:pPr>
              <w:rPr>
                <w:b/>
                <w:sz w:val="22"/>
                <w:szCs w:val="22"/>
                <w:lang w:eastAsia="en-US"/>
              </w:rPr>
            </w:pPr>
            <w:r w:rsidRPr="00A10BCD">
              <w:rPr>
                <w:b/>
                <w:sz w:val="22"/>
                <w:szCs w:val="22"/>
                <w:lang w:eastAsia="en-US"/>
              </w:rPr>
              <w:t>T.C Kimlik No</w:t>
            </w:r>
          </w:p>
        </w:tc>
        <w:tc>
          <w:tcPr>
            <w:tcW w:w="4111" w:type="dxa"/>
            <w:gridSpan w:val="3"/>
            <w:tcBorders>
              <w:bottom w:val="single" w:sz="4" w:space="0" w:color="auto"/>
            </w:tcBorders>
          </w:tcPr>
          <w:p w:rsidR="00892293" w:rsidRPr="00A10BCD" w:rsidRDefault="00892293" w:rsidP="00A10BCD">
            <w:pPr>
              <w:rPr>
                <w:b/>
                <w:sz w:val="22"/>
                <w:szCs w:val="22"/>
                <w:lang w:eastAsia="en-US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:rsidR="00892293" w:rsidRPr="00A10BCD" w:rsidRDefault="00892293" w:rsidP="00A10BCD">
            <w:pPr>
              <w:rPr>
                <w:b/>
                <w:sz w:val="22"/>
                <w:szCs w:val="22"/>
                <w:lang w:eastAsia="en-US"/>
              </w:rPr>
            </w:pPr>
            <w:r w:rsidRPr="00A10BCD">
              <w:rPr>
                <w:b/>
                <w:sz w:val="22"/>
                <w:szCs w:val="22"/>
                <w:lang w:eastAsia="en-US"/>
              </w:rPr>
              <w:t>Öğrenci No</w:t>
            </w:r>
          </w:p>
        </w:tc>
        <w:tc>
          <w:tcPr>
            <w:tcW w:w="2128" w:type="dxa"/>
            <w:tcBorders>
              <w:bottom w:val="single" w:sz="4" w:space="0" w:color="auto"/>
            </w:tcBorders>
          </w:tcPr>
          <w:p w:rsidR="00892293" w:rsidRPr="00A10BCD" w:rsidRDefault="00892293" w:rsidP="00A10BCD">
            <w:pPr>
              <w:rPr>
                <w:b/>
                <w:sz w:val="22"/>
                <w:szCs w:val="22"/>
                <w:lang w:eastAsia="en-US"/>
              </w:rPr>
            </w:pPr>
          </w:p>
        </w:tc>
      </w:tr>
      <w:tr w:rsidR="00892293" w:rsidTr="00892293">
        <w:tc>
          <w:tcPr>
            <w:tcW w:w="2093" w:type="dxa"/>
          </w:tcPr>
          <w:p w:rsidR="00892293" w:rsidRPr="00A10BCD" w:rsidRDefault="00892293" w:rsidP="00A10BCD">
            <w:pPr>
              <w:rPr>
                <w:b/>
                <w:sz w:val="22"/>
                <w:szCs w:val="22"/>
                <w:lang w:eastAsia="en-US"/>
              </w:rPr>
            </w:pPr>
            <w:r w:rsidRPr="00A10BCD">
              <w:rPr>
                <w:b/>
                <w:sz w:val="22"/>
                <w:szCs w:val="22"/>
                <w:lang w:eastAsia="en-US"/>
              </w:rPr>
              <w:t>Telefon</w:t>
            </w:r>
          </w:p>
        </w:tc>
        <w:tc>
          <w:tcPr>
            <w:tcW w:w="7799" w:type="dxa"/>
            <w:gridSpan w:val="5"/>
          </w:tcPr>
          <w:p w:rsidR="00892293" w:rsidRPr="00A10BCD" w:rsidRDefault="00892293" w:rsidP="00A10BCD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</w:tc>
      </w:tr>
      <w:tr w:rsidR="00892293" w:rsidTr="00A10BCD">
        <w:trPr>
          <w:trHeight w:val="453"/>
        </w:trPr>
        <w:tc>
          <w:tcPr>
            <w:tcW w:w="2093" w:type="dxa"/>
          </w:tcPr>
          <w:p w:rsidR="00892293" w:rsidRPr="00A10BCD" w:rsidRDefault="00892293" w:rsidP="00A10BCD">
            <w:pPr>
              <w:rPr>
                <w:b/>
                <w:sz w:val="22"/>
                <w:szCs w:val="22"/>
                <w:lang w:eastAsia="en-US"/>
              </w:rPr>
            </w:pPr>
            <w:r w:rsidRPr="00A10BCD">
              <w:rPr>
                <w:b/>
                <w:sz w:val="22"/>
                <w:szCs w:val="22"/>
                <w:lang w:eastAsia="en-US"/>
              </w:rPr>
              <w:t>Adres</w:t>
            </w:r>
          </w:p>
        </w:tc>
        <w:tc>
          <w:tcPr>
            <w:tcW w:w="7799" w:type="dxa"/>
            <w:gridSpan w:val="5"/>
          </w:tcPr>
          <w:p w:rsidR="00892293" w:rsidRPr="00A10BCD" w:rsidRDefault="00892293" w:rsidP="00A10BCD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</w:tc>
      </w:tr>
      <w:tr w:rsidR="001C4EBC" w:rsidTr="001C4EBC">
        <w:tc>
          <w:tcPr>
            <w:tcW w:w="9892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C4EBC" w:rsidRPr="00A10BCD" w:rsidRDefault="001C4EBC" w:rsidP="00A10BCD">
            <w:pPr>
              <w:rPr>
                <w:b/>
                <w:sz w:val="22"/>
                <w:szCs w:val="22"/>
                <w:lang w:eastAsia="en-US"/>
              </w:rPr>
            </w:pPr>
          </w:p>
        </w:tc>
      </w:tr>
      <w:tr w:rsidR="00892293" w:rsidTr="00EF6018">
        <w:tc>
          <w:tcPr>
            <w:tcW w:w="9892" w:type="dxa"/>
            <w:gridSpan w:val="6"/>
          </w:tcPr>
          <w:p w:rsidR="00892293" w:rsidRPr="00A10BCD" w:rsidRDefault="008B22FB" w:rsidP="00A10BCD">
            <w:pPr>
              <w:rPr>
                <w:b/>
                <w:sz w:val="22"/>
                <w:szCs w:val="22"/>
                <w:lang w:eastAsia="en-US"/>
              </w:rPr>
            </w:pPr>
            <w:r w:rsidRPr="00A10BCD">
              <w:rPr>
                <w:b/>
                <w:sz w:val="22"/>
                <w:szCs w:val="22"/>
                <w:lang w:eastAsia="en-US"/>
              </w:rPr>
              <w:t>Kayıtlı Olduğu</w:t>
            </w:r>
          </w:p>
        </w:tc>
      </w:tr>
      <w:tr w:rsidR="00C831D5" w:rsidTr="00C831D5">
        <w:tc>
          <w:tcPr>
            <w:tcW w:w="3510" w:type="dxa"/>
            <w:gridSpan w:val="2"/>
          </w:tcPr>
          <w:p w:rsidR="00C831D5" w:rsidRPr="00A10BCD" w:rsidRDefault="009A2280" w:rsidP="00A10BCD">
            <w:pPr>
              <w:rPr>
                <w:b/>
                <w:sz w:val="22"/>
                <w:szCs w:val="22"/>
                <w:lang w:eastAsia="en-US"/>
              </w:rPr>
            </w:pPr>
            <w:r w:rsidRPr="00A10BCD">
              <w:rPr>
                <w:b/>
                <w:sz w:val="22"/>
                <w:szCs w:val="22"/>
                <w:lang w:eastAsia="en-US"/>
              </w:rPr>
              <w:t>Bölüm/</w:t>
            </w:r>
            <w:r w:rsidR="009B0341" w:rsidRPr="00A10BCD">
              <w:rPr>
                <w:b/>
                <w:sz w:val="22"/>
                <w:szCs w:val="22"/>
                <w:lang w:eastAsia="en-US"/>
              </w:rPr>
              <w:t>Programın Adı</w:t>
            </w:r>
          </w:p>
        </w:tc>
        <w:tc>
          <w:tcPr>
            <w:tcW w:w="6382" w:type="dxa"/>
            <w:gridSpan w:val="4"/>
          </w:tcPr>
          <w:p w:rsidR="00C831D5" w:rsidRPr="00A10BCD" w:rsidRDefault="00C831D5" w:rsidP="00A10BCD">
            <w:pPr>
              <w:rPr>
                <w:b/>
                <w:sz w:val="22"/>
                <w:szCs w:val="22"/>
                <w:lang w:eastAsia="en-US"/>
              </w:rPr>
            </w:pPr>
          </w:p>
        </w:tc>
      </w:tr>
      <w:tr w:rsidR="009E7B0F" w:rsidTr="00E95715">
        <w:tc>
          <w:tcPr>
            <w:tcW w:w="3510" w:type="dxa"/>
            <w:gridSpan w:val="2"/>
          </w:tcPr>
          <w:p w:rsidR="009E7B0F" w:rsidRPr="00A10BCD" w:rsidRDefault="009E7B0F" w:rsidP="00A10BCD">
            <w:pPr>
              <w:rPr>
                <w:b/>
                <w:sz w:val="22"/>
                <w:szCs w:val="22"/>
                <w:lang w:eastAsia="en-US"/>
              </w:rPr>
            </w:pPr>
            <w:r w:rsidRPr="00A10BCD">
              <w:rPr>
                <w:b/>
                <w:sz w:val="22"/>
                <w:szCs w:val="22"/>
                <w:lang w:eastAsia="en-US"/>
              </w:rPr>
              <w:t>Sınıfı</w:t>
            </w:r>
          </w:p>
        </w:tc>
        <w:tc>
          <w:tcPr>
            <w:tcW w:w="2127" w:type="dxa"/>
          </w:tcPr>
          <w:p w:rsidR="009E7B0F" w:rsidRPr="00A10BCD" w:rsidRDefault="009E7B0F" w:rsidP="00A10BCD">
            <w:pPr>
              <w:rPr>
                <w:b/>
                <w:sz w:val="22"/>
                <w:szCs w:val="22"/>
                <w:lang w:eastAsia="en-US"/>
              </w:rPr>
            </w:pPr>
          </w:p>
        </w:tc>
        <w:tc>
          <w:tcPr>
            <w:tcW w:w="2127" w:type="dxa"/>
            <w:gridSpan w:val="2"/>
          </w:tcPr>
          <w:p w:rsidR="009E7B0F" w:rsidRPr="00A10BCD" w:rsidRDefault="009E7B0F" w:rsidP="00A10BCD">
            <w:pPr>
              <w:rPr>
                <w:b/>
                <w:sz w:val="22"/>
                <w:szCs w:val="22"/>
                <w:lang w:eastAsia="en-US"/>
              </w:rPr>
            </w:pPr>
            <w:r w:rsidRPr="00A10BCD">
              <w:rPr>
                <w:b/>
                <w:sz w:val="22"/>
                <w:szCs w:val="22"/>
                <w:lang w:eastAsia="en-US"/>
              </w:rPr>
              <w:t>Şubesi</w:t>
            </w:r>
          </w:p>
        </w:tc>
        <w:tc>
          <w:tcPr>
            <w:tcW w:w="2128" w:type="dxa"/>
          </w:tcPr>
          <w:p w:rsidR="009E7B0F" w:rsidRPr="00A10BCD" w:rsidRDefault="009E7B0F" w:rsidP="00A10BCD">
            <w:pPr>
              <w:rPr>
                <w:b/>
                <w:sz w:val="22"/>
                <w:szCs w:val="22"/>
                <w:lang w:eastAsia="en-US"/>
              </w:rPr>
            </w:pPr>
          </w:p>
        </w:tc>
      </w:tr>
    </w:tbl>
    <w:p w:rsidR="00892293" w:rsidRDefault="00892293" w:rsidP="00A10BCD">
      <w:pPr>
        <w:rPr>
          <w:b/>
          <w:lang w:eastAsia="en-US"/>
        </w:rPr>
      </w:pPr>
    </w:p>
    <w:tbl>
      <w:tblPr>
        <w:tblStyle w:val="TabloKlavuzu"/>
        <w:tblW w:w="9892" w:type="dxa"/>
        <w:tblLayout w:type="fixed"/>
        <w:tblLook w:val="04A0" w:firstRow="1" w:lastRow="0" w:firstColumn="1" w:lastColumn="0" w:noHBand="0" w:noVBand="1"/>
      </w:tblPr>
      <w:tblGrid>
        <w:gridCol w:w="2660"/>
        <w:gridCol w:w="3685"/>
        <w:gridCol w:w="1276"/>
        <w:gridCol w:w="2271"/>
      </w:tblGrid>
      <w:tr w:rsidR="009A2280" w:rsidTr="001C4EBC">
        <w:tc>
          <w:tcPr>
            <w:tcW w:w="9892" w:type="dxa"/>
            <w:gridSpan w:val="4"/>
            <w:tcBorders>
              <w:bottom w:val="nil"/>
            </w:tcBorders>
          </w:tcPr>
          <w:p w:rsidR="009A2280" w:rsidRDefault="001C4EBC" w:rsidP="008B22FB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T.C.</w:t>
            </w:r>
          </w:p>
          <w:p w:rsidR="001C4EBC" w:rsidRDefault="006D4D46" w:rsidP="008B22FB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FIRAT</w:t>
            </w:r>
            <w:r w:rsidR="001C4EBC">
              <w:rPr>
                <w:b/>
                <w:lang w:eastAsia="en-US"/>
              </w:rPr>
              <w:t xml:space="preserve"> ÜNİVERSİTESİ</w:t>
            </w:r>
          </w:p>
          <w:p w:rsidR="001C4EBC" w:rsidRDefault="00892293" w:rsidP="008B22FB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(</w:t>
            </w:r>
            <w:r w:rsidR="005340BE">
              <w:rPr>
                <w:b/>
                <w:lang w:eastAsia="en-US"/>
              </w:rPr>
              <w:t xml:space="preserve">Mimarlık </w:t>
            </w:r>
            <w:r w:rsidR="00FE7F6C">
              <w:rPr>
                <w:b/>
                <w:lang w:eastAsia="en-US"/>
              </w:rPr>
              <w:t>Fakültesi Dekanlığı</w:t>
            </w:r>
            <w:r w:rsidR="001C4EBC">
              <w:rPr>
                <w:b/>
                <w:lang w:eastAsia="en-US"/>
              </w:rPr>
              <w:t>)</w:t>
            </w:r>
          </w:p>
          <w:p w:rsidR="001C4EBC" w:rsidRDefault="001C4EBC" w:rsidP="008B22FB">
            <w:pPr>
              <w:rPr>
                <w:b/>
                <w:lang w:eastAsia="en-US"/>
              </w:rPr>
            </w:pPr>
          </w:p>
        </w:tc>
      </w:tr>
      <w:tr w:rsidR="00734452" w:rsidTr="00A10BCD">
        <w:trPr>
          <w:trHeight w:val="890"/>
        </w:trPr>
        <w:tc>
          <w:tcPr>
            <w:tcW w:w="9892" w:type="dxa"/>
            <w:gridSpan w:val="4"/>
            <w:tcBorders>
              <w:top w:val="nil"/>
            </w:tcBorders>
          </w:tcPr>
          <w:p w:rsidR="00892293" w:rsidRPr="00AB4500" w:rsidRDefault="009E7B0F" w:rsidP="00A10BCD">
            <w:pPr>
              <w:ind w:firstLine="708"/>
              <w:jc w:val="both"/>
            </w:pPr>
            <w:r>
              <w:t>Fakülteniz</w:t>
            </w:r>
            <w:r w:rsidR="005340BE">
              <w:t xml:space="preserve"> Mimarlık </w:t>
            </w:r>
            <w:r w:rsidR="00892293">
              <w:t>bölüm</w:t>
            </w:r>
            <w:r w:rsidR="005340BE">
              <w:t xml:space="preserve">ünde </w:t>
            </w:r>
            <w:r w:rsidR="00892293">
              <w:t xml:space="preserve">kendi isteğimle </w:t>
            </w:r>
            <w:r w:rsidR="00892293" w:rsidRPr="00AB4500">
              <w:t xml:space="preserve">kaydımı sildirmek istiyorum. </w:t>
            </w:r>
          </w:p>
          <w:p w:rsidR="001C4EBC" w:rsidRPr="00A20635" w:rsidRDefault="00892293" w:rsidP="00A10BCD">
            <w:r w:rsidRPr="00AB4500">
              <w:tab/>
              <w:t>Bilgilerinizi ve gereğini arz ederim.</w:t>
            </w:r>
          </w:p>
        </w:tc>
      </w:tr>
      <w:tr w:rsidR="001C4EBC" w:rsidTr="00A20635">
        <w:trPr>
          <w:trHeight w:val="228"/>
        </w:trPr>
        <w:tc>
          <w:tcPr>
            <w:tcW w:w="7621" w:type="dxa"/>
            <w:gridSpan w:val="3"/>
            <w:tcBorders>
              <w:top w:val="single" w:sz="4" w:space="0" w:color="auto"/>
            </w:tcBorders>
          </w:tcPr>
          <w:p w:rsidR="001C4EBC" w:rsidRPr="00F63D92" w:rsidRDefault="001C4EBC" w:rsidP="00A20635">
            <w:pPr>
              <w:ind w:right="311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arih</w:t>
            </w:r>
          </w:p>
        </w:tc>
        <w:tc>
          <w:tcPr>
            <w:tcW w:w="2271" w:type="dxa"/>
          </w:tcPr>
          <w:p w:rsidR="001C4EBC" w:rsidRPr="00734452" w:rsidRDefault="001C4EBC" w:rsidP="00A20635">
            <w:pPr>
              <w:ind w:right="31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…./…./…..</w:t>
            </w:r>
          </w:p>
        </w:tc>
      </w:tr>
      <w:tr w:rsidR="001C4EBC" w:rsidTr="00A20635">
        <w:trPr>
          <w:trHeight w:val="363"/>
        </w:trPr>
        <w:tc>
          <w:tcPr>
            <w:tcW w:w="2660" w:type="dxa"/>
          </w:tcPr>
          <w:p w:rsidR="001C4EBC" w:rsidRDefault="001C4EBC" w:rsidP="00A20635">
            <w:pPr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Öğrencinin Adı Soyadı</w:t>
            </w:r>
          </w:p>
        </w:tc>
        <w:tc>
          <w:tcPr>
            <w:tcW w:w="3685" w:type="dxa"/>
          </w:tcPr>
          <w:p w:rsidR="001C4EBC" w:rsidRPr="00734452" w:rsidRDefault="001C4EBC" w:rsidP="00A20635">
            <w:pPr>
              <w:ind w:right="311"/>
              <w:rPr>
                <w:rFonts w:asciiTheme="majorBidi" w:hAnsiTheme="majorBidi" w:cstheme="majorBidi"/>
              </w:rPr>
            </w:pPr>
          </w:p>
        </w:tc>
        <w:tc>
          <w:tcPr>
            <w:tcW w:w="1276" w:type="dxa"/>
          </w:tcPr>
          <w:p w:rsidR="001C4EBC" w:rsidRPr="00F63D92" w:rsidRDefault="001C4EBC" w:rsidP="00A20635">
            <w:pPr>
              <w:ind w:right="311"/>
              <w:rPr>
                <w:rFonts w:asciiTheme="majorBidi" w:hAnsiTheme="majorBidi" w:cstheme="majorBidi"/>
                <w:b/>
                <w:bCs/>
              </w:rPr>
            </w:pPr>
            <w:r w:rsidRPr="00F63D92">
              <w:rPr>
                <w:rFonts w:asciiTheme="majorBidi" w:hAnsiTheme="majorBidi" w:cstheme="majorBidi"/>
                <w:b/>
                <w:bCs/>
              </w:rPr>
              <w:t>İmzası</w:t>
            </w:r>
          </w:p>
        </w:tc>
        <w:tc>
          <w:tcPr>
            <w:tcW w:w="2271" w:type="dxa"/>
          </w:tcPr>
          <w:p w:rsidR="001C4EBC" w:rsidRPr="00734452" w:rsidRDefault="001C4EBC" w:rsidP="008B22FB">
            <w:pPr>
              <w:ind w:right="311"/>
              <w:jc w:val="both"/>
              <w:rPr>
                <w:rFonts w:asciiTheme="majorBidi" w:hAnsiTheme="majorBidi" w:cstheme="majorBidi"/>
              </w:rPr>
            </w:pPr>
          </w:p>
        </w:tc>
      </w:tr>
    </w:tbl>
    <w:p w:rsidR="00A20635" w:rsidRDefault="00A20635" w:rsidP="0051305A">
      <w:pPr>
        <w:jc w:val="both"/>
        <w:rPr>
          <w:rFonts w:asciiTheme="majorBidi" w:hAnsiTheme="majorBidi" w:cstheme="majorBidi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01"/>
        <w:gridCol w:w="277"/>
        <w:gridCol w:w="1800"/>
        <w:gridCol w:w="277"/>
        <w:gridCol w:w="1514"/>
        <w:gridCol w:w="80"/>
        <w:gridCol w:w="1393"/>
      </w:tblGrid>
      <w:tr w:rsidR="00A10BCD" w:rsidRPr="00171C8A" w:rsidTr="009610C6">
        <w:trPr>
          <w:jc w:val="center"/>
        </w:trPr>
        <w:tc>
          <w:tcPr>
            <w:tcW w:w="5000" w:type="pct"/>
            <w:gridSpan w:val="7"/>
          </w:tcPr>
          <w:p w:rsidR="00A10BCD" w:rsidRPr="00171C8A" w:rsidRDefault="00A10BCD" w:rsidP="009610C6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iCs/>
                <w:sz w:val="22"/>
                <w:szCs w:val="22"/>
              </w:rPr>
              <w:t>Bu Bölüm Öğrencinin Üniversitenin İlgili Birimlerince Doldurulacaktır.</w:t>
            </w:r>
          </w:p>
        </w:tc>
      </w:tr>
      <w:tr w:rsidR="00A10BCD" w:rsidRPr="00171C8A" w:rsidTr="005340BE">
        <w:trPr>
          <w:jc w:val="center"/>
        </w:trPr>
        <w:tc>
          <w:tcPr>
            <w:tcW w:w="2401" w:type="pct"/>
            <w:gridSpan w:val="2"/>
          </w:tcPr>
          <w:p w:rsidR="00A10BCD" w:rsidRPr="00171C8A" w:rsidRDefault="00A10BCD" w:rsidP="009610C6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Birim</w:t>
            </w:r>
          </w:p>
        </w:tc>
        <w:tc>
          <w:tcPr>
            <w:tcW w:w="924" w:type="pct"/>
          </w:tcPr>
          <w:p w:rsidR="00A10BCD" w:rsidRPr="00171C8A" w:rsidRDefault="00A10BCD" w:rsidP="009610C6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Açıklama</w:t>
            </w:r>
          </w:p>
        </w:tc>
        <w:tc>
          <w:tcPr>
            <w:tcW w:w="919" w:type="pct"/>
            <w:gridSpan w:val="2"/>
          </w:tcPr>
          <w:p w:rsidR="00A10BCD" w:rsidRPr="00171C8A" w:rsidRDefault="00A10BCD" w:rsidP="009610C6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İmza/Kaşe</w:t>
            </w:r>
          </w:p>
        </w:tc>
        <w:tc>
          <w:tcPr>
            <w:tcW w:w="756" w:type="pct"/>
            <w:gridSpan w:val="2"/>
          </w:tcPr>
          <w:p w:rsidR="00A10BCD" w:rsidRPr="00171C8A" w:rsidRDefault="00A10BCD" w:rsidP="009610C6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Tarih</w:t>
            </w:r>
          </w:p>
        </w:tc>
      </w:tr>
      <w:tr w:rsidR="00A10BCD" w:rsidRPr="00171C8A" w:rsidTr="005340BE">
        <w:trPr>
          <w:jc w:val="center"/>
        </w:trPr>
        <w:tc>
          <w:tcPr>
            <w:tcW w:w="2401" w:type="pct"/>
            <w:gridSpan w:val="2"/>
            <w:vAlign w:val="center"/>
          </w:tcPr>
          <w:p w:rsidR="00A10BCD" w:rsidRPr="00171C8A" w:rsidRDefault="00A10BCD" w:rsidP="009610C6">
            <w:pPr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 xml:space="preserve">Sağlık Kültür ve Spor Daire Başkanlığı </w:t>
            </w:r>
          </w:p>
        </w:tc>
        <w:tc>
          <w:tcPr>
            <w:tcW w:w="924" w:type="pct"/>
            <w:vAlign w:val="center"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İlişiği Yoktur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19" w:type="pct"/>
            <w:gridSpan w:val="2"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</w:p>
          <w:p w:rsidR="00A10BCD" w:rsidRPr="00171C8A" w:rsidRDefault="00A10BCD" w:rsidP="009610C6">
            <w:pPr>
              <w:rPr>
                <w:sz w:val="22"/>
                <w:szCs w:val="22"/>
              </w:rPr>
            </w:pPr>
          </w:p>
        </w:tc>
        <w:tc>
          <w:tcPr>
            <w:tcW w:w="756" w:type="pct"/>
            <w:gridSpan w:val="2"/>
          </w:tcPr>
          <w:p w:rsidR="00A10BCD" w:rsidRPr="00171C8A" w:rsidRDefault="00A10BCD" w:rsidP="009610C6">
            <w:pPr>
              <w:jc w:val="center"/>
              <w:rPr>
                <w:sz w:val="22"/>
                <w:szCs w:val="22"/>
              </w:rPr>
            </w:pPr>
          </w:p>
          <w:p w:rsidR="00A10BCD" w:rsidRPr="00171C8A" w:rsidRDefault="00A10BCD" w:rsidP="009610C6">
            <w:pPr>
              <w:jc w:val="center"/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…./…./….…</w:t>
            </w:r>
          </w:p>
        </w:tc>
      </w:tr>
      <w:tr w:rsidR="00A10BCD" w:rsidRPr="00171C8A" w:rsidTr="005340BE">
        <w:trPr>
          <w:jc w:val="center"/>
        </w:trPr>
        <w:tc>
          <w:tcPr>
            <w:tcW w:w="2401" w:type="pct"/>
            <w:gridSpan w:val="2"/>
            <w:vAlign w:val="center"/>
          </w:tcPr>
          <w:p w:rsidR="00A10BCD" w:rsidRPr="00171C8A" w:rsidRDefault="00A10BCD" w:rsidP="009610C6">
            <w:pPr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Kütüphane ve Dokümantasyon Daire Başkanlığı</w:t>
            </w:r>
          </w:p>
        </w:tc>
        <w:tc>
          <w:tcPr>
            <w:tcW w:w="924" w:type="pct"/>
            <w:vAlign w:val="center"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İlişiği Yoktur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19" w:type="pct"/>
            <w:gridSpan w:val="2"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</w:p>
          <w:p w:rsidR="00A10BCD" w:rsidRPr="00171C8A" w:rsidRDefault="00A10BCD" w:rsidP="009610C6">
            <w:pPr>
              <w:rPr>
                <w:sz w:val="22"/>
                <w:szCs w:val="22"/>
              </w:rPr>
            </w:pPr>
          </w:p>
        </w:tc>
        <w:tc>
          <w:tcPr>
            <w:tcW w:w="756" w:type="pct"/>
            <w:gridSpan w:val="2"/>
          </w:tcPr>
          <w:p w:rsidR="00A10BCD" w:rsidRPr="00171C8A" w:rsidRDefault="00A10BCD" w:rsidP="009610C6">
            <w:pPr>
              <w:jc w:val="center"/>
              <w:rPr>
                <w:sz w:val="22"/>
                <w:szCs w:val="22"/>
              </w:rPr>
            </w:pPr>
          </w:p>
          <w:p w:rsidR="00A10BCD" w:rsidRPr="00171C8A" w:rsidRDefault="00A10BCD" w:rsidP="009610C6">
            <w:pPr>
              <w:jc w:val="center"/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…./…./….…</w:t>
            </w:r>
          </w:p>
        </w:tc>
      </w:tr>
      <w:tr w:rsidR="00A10BCD" w:rsidRPr="00171C8A" w:rsidTr="005340BE">
        <w:trPr>
          <w:trHeight w:val="587"/>
          <w:jc w:val="center"/>
        </w:trPr>
        <w:tc>
          <w:tcPr>
            <w:tcW w:w="2401" w:type="pct"/>
            <w:gridSpan w:val="2"/>
            <w:vAlign w:val="center"/>
          </w:tcPr>
          <w:p w:rsidR="00A10BCD" w:rsidRPr="00171C8A" w:rsidRDefault="00A10BCD" w:rsidP="009610C6">
            <w:pPr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Öğrenci İşleri Daire Başkanlığı</w:t>
            </w:r>
          </w:p>
        </w:tc>
        <w:tc>
          <w:tcPr>
            <w:tcW w:w="924" w:type="pct"/>
            <w:vAlign w:val="center"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İlişiği Yoktur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19" w:type="pct"/>
            <w:gridSpan w:val="2"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</w:p>
        </w:tc>
        <w:tc>
          <w:tcPr>
            <w:tcW w:w="756" w:type="pct"/>
            <w:gridSpan w:val="2"/>
            <w:vAlign w:val="bottom"/>
          </w:tcPr>
          <w:p w:rsidR="00A10BCD" w:rsidRPr="00171C8A" w:rsidRDefault="00A10BCD" w:rsidP="009610C6">
            <w:pPr>
              <w:jc w:val="center"/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…./…./….…</w:t>
            </w:r>
          </w:p>
        </w:tc>
      </w:tr>
      <w:tr w:rsidR="00A10BCD" w:rsidRPr="00171C8A" w:rsidTr="009610C6">
        <w:tblPrEx>
          <w:jc w:val="left"/>
        </w:tblPrEx>
        <w:tc>
          <w:tcPr>
            <w:tcW w:w="5000" w:type="pct"/>
            <w:gridSpan w:val="7"/>
          </w:tcPr>
          <w:p w:rsidR="00A10BCD" w:rsidRPr="00171C8A" w:rsidRDefault="00A10BCD" w:rsidP="009610C6">
            <w:pPr>
              <w:jc w:val="center"/>
              <w:rPr>
                <w:b/>
                <w:iCs/>
                <w:sz w:val="22"/>
                <w:szCs w:val="22"/>
              </w:rPr>
            </w:pPr>
            <w:r w:rsidRPr="00171C8A">
              <w:rPr>
                <w:b/>
                <w:iCs/>
                <w:sz w:val="22"/>
                <w:szCs w:val="22"/>
              </w:rPr>
              <w:t>Bu Bölüm Öğrencinin Fakülte/Yüksekokulu İlgililerince Doldurulacaktır.</w:t>
            </w:r>
          </w:p>
        </w:tc>
      </w:tr>
      <w:tr w:rsidR="00A10BCD" w:rsidRPr="00171C8A" w:rsidTr="00A10BCD">
        <w:tblPrEx>
          <w:jc w:val="left"/>
        </w:tblPrEx>
        <w:tc>
          <w:tcPr>
            <w:tcW w:w="2259" w:type="pct"/>
          </w:tcPr>
          <w:p w:rsidR="00A10BCD" w:rsidRPr="00171C8A" w:rsidRDefault="00A10BCD" w:rsidP="009610C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örevi</w:t>
            </w:r>
          </w:p>
        </w:tc>
        <w:tc>
          <w:tcPr>
            <w:tcW w:w="1208" w:type="pct"/>
            <w:gridSpan w:val="3"/>
          </w:tcPr>
          <w:p w:rsidR="00A10BCD" w:rsidRPr="00171C8A" w:rsidRDefault="00A10BCD" w:rsidP="009610C6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Açıklama</w:t>
            </w:r>
          </w:p>
        </w:tc>
        <w:tc>
          <w:tcPr>
            <w:tcW w:w="818" w:type="pct"/>
            <w:gridSpan w:val="2"/>
          </w:tcPr>
          <w:p w:rsidR="00A10BCD" w:rsidRPr="00171C8A" w:rsidRDefault="00A10BCD" w:rsidP="009610C6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İmza Kaşe</w:t>
            </w:r>
          </w:p>
        </w:tc>
        <w:tc>
          <w:tcPr>
            <w:tcW w:w="715" w:type="pct"/>
          </w:tcPr>
          <w:p w:rsidR="00A10BCD" w:rsidRPr="00171C8A" w:rsidRDefault="00A10BCD" w:rsidP="009610C6">
            <w:pPr>
              <w:jc w:val="center"/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Tarih</w:t>
            </w:r>
          </w:p>
        </w:tc>
      </w:tr>
      <w:tr w:rsidR="00A10BCD" w:rsidRPr="00171C8A" w:rsidTr="00A10BCD">
        <w:tblPrEx>
          <w:jc w:val="left"/>
        </w:tblPrEx>
        <w:trPr>
          <w:trHeight w:val="351"/>
        </w:trPr>
        <w:tc>
          <w:tcPr>
            <w:tcW w:w="2259" w:type="pct"/>
            <w:vMerge w:val="restart"/>
            <w:vAlign w:val="center"/>
          </w:tcPr>
          <w:p w:rsidR="00A10BCD" w:rsidRPr="00171C8A" w:rsidRDefault="00A10BCD" w:rsidP="00EE0D76">
            <w:pPr>
              <w:rPr>
                <w:b/>
                <w:sz w:val="22"/>
                <w:szCs w:val="22"/>
              </w:rPr>
            </w:pPr>
            <w:r w:rsidRPr="00171C8A">
              <w:rPr>
                <w:b/>
                <w:sz w:val="22"/>
                <w:szCs w:val="22"/>
              </w:rPr>
              <w:t>Fakülte</w:t>
            </w:r>
            <w:r>
              <w:rPr>
                <w:b/>
                <w:sz w:val="22"/>
                <w:szCs w:val="22"/>
              </w:rPr>
              <w:t xml:space="preserve"> Öğrenci İşleri </w:t>
            </w:r>
            <w:r w:rsidRPr="00171C8A">
              <w:rPr>
                <w:b/>
                <w:sz w:val="22"/>
                <w:szCs w:val="22"/>
              </w:rPr>
              <w:t>Birimi</w:t>
            </w:r>
          </w:p>
        </w:tc>
        <w:tc>
          <w:tcPr>
            <w:tcW w:w="1208" w:type="pct"/>
            <w:gridSpan w:val="3"/>
            <w:vAlign w:val="center"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Kimlik Kartı Alınmıştır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818" w:type="pct"/>
            <w:gridSpan w:val="2"/>
            <w:vMerge w:val="restart"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</w:p>
          <w:p w:rsidR="00A10BCD" w:rsidRPr="00171C8A" w:rsidRDefault="00A10BCD" w:rsidP="009610C6">
            <w:pPr>
              <w:rPr>
                <w:sz w:val="22"/>
                <w:szCs w:val="22"/>
              </w:rPr>
            </w:pPr>
          </w:p>
        </w:tc>
        <w:tc>
          <w:tcPr>
            <w:tcW w:w="715" w:type="pct"/>
            <w:vMerge w:val="restart"/>
          </w:tcPr>
          <w:p w:rsidR="00A10BCD" w:rsidRPr="00171C8A" w:rsidRDefault="00A10BCD" w:rsidP="009610C6">
            <w:pPr>
              <w:jc w:val="center"/>
              <w:rPr>
                <w:sz w:val="22"/>
                <w:szCs w:val="22"/>
              </w:rPr>
            </w:pPr>
          </w:p>
          <w:p w:rsidR="00A10BCD" w:rsidRDefault="00A10BCD" w:rsidP="009610C6">
            <w:pPr>
              <w:rPr>
                <w:sz w:val="22"/>
                <w:szCs w:val="22"/>
              </w:rPr>
            </w:pPr>
          </w:p>
          <w:p w:rsidR="00A10BCD" w:rsidRPr="00171C8A" w:rsidRDefault="00A10BCD" w:rsidP="009610C6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…./…./…..</w:t>
            </w:r>
          </w:p>
        </w:tc>
      </w:tr>
      <w:tr w:rsidR="00A10BCD" w:rsidRPr="00171C8A" w:rsidTr="00A10BCD">
        <w:tblPrEx>
          <w:jc w:val="left"/>
        </w:tblPrEx>
        <w:trPr>
          <w:trHeight w:val="302"/>
        </w:trPr>
        <w:tc>
          <w:tcPr>
            <w:tcW w:w="2259" w:type="pct"/>
            <w:vMerge/>
            <w:vAlign w:val="center"/>
          </w:tcPr>
          <w:p w:rsidR="00A10BCD" w:rsidRPr="00171C8A" w:rsidRDefault="00A10BCD" w:rsidP="009610C6">
            <w:pPr>
              <w:rPr>
                <w:b/>
                <w:iCs/>
                <w:sz w:val="22"/>
                <w:szCs w:val="22"/>
              </w:rPr>
            </w:pPr>
          </w:p>
        </w:tc>
        <w:tc>
          <w:tcPr>
            <w:tcW w:w="1208" w:type="pct"/>
            <w:gridSpan w:val="3"/>
            <w:vAlign w:val="center"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Harç Borcu Yoktur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818" w:type="pct"/>
            <w:gridSpan w:val="2"/>
            <w:vMerge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</w:p>
        </w:tc>
        <w:tc>
          <w:tcPr>
            <w:tcW w:w="715" w:type="pct"/>
            <w:vMerge/>
          </w:tcPr>
          <w:p w:rsidR="00A10BCD" w:rsidRPr="00171C8A" w:rsidRDefault="00A10BCD" w:rsidP="009610C6">
            <w:pPr>
              <w:jc w:val="center"/>
              <w:rPr>
                <w:sz w:val="22"/>
                <w:szCs w:val="22"/>
              </w:rPr>
            </w:pPr>
          </w:p>
        </w:tc>
      </w:tr>
      <w:tr w:rsidR="00A10BCD" w:rsidRPr="00171C8A" w:rsidTr="00A10BCD">
        <w:tblPrEx>
          <w:jc w:val="left"/>
        </w:tblPrEx>
        <w:trPr>
          <w:trHeight w:val="419"/>
        </w:trPr>
        <w:tc>
          <w:tcPr>
            <w:tcW w:w="2259" w:type="pct"/>
            <w:vAlign w:val="center"/>
          </w:tcPr>
          <w:p w:rsidR="00A10BCD" w:rsidRPr="00171C8A" w:rsidRDefault="00A10BCD" w:rsidP="00EE0D76">
            <w:pPr>
              <w:rPr>
                <w:b/>
                <w:iCs/>
                <w:sz w:val="22"/>
                <w:szCs w:val="22"/>
              </w:rPr>
            </w:pPr>
            <w:r w:rsidRPr="00171C8A">
              <w:rPr>
                <w:rFonts w:asciiTheme="majorBidi" w:hAnsiTheme="majorBidi" w:cstheme="majorBidi"/>
                <w:b/>
                <w:sz w:val="22"/>
                <w:szCs w:val="22"/>
              </w:rPr>
              <w:t>Fakülte Sekreteri</w:t>
            </w:r>
          </w:p>
        </w:tc>
        <w:tc>
          <w:tcPr>
            <w:tcW w:w="1208" w:type="pct"/>
            <w:gridSpan w:val="3"/>
            <w:vAlign w:val="center"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İlişiği Yoktur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818" w:type="pct"/>
            <w:gridSpan w:val="2"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</w:p>
        </w:tc>
        <w:tc>
          <w:tcPr>
            <w:tcW w:w="715" w:type="pct"/>
          </w:tcPr>
          <w:p w:rsidR="00A10BCD" w:rsidRPr="00171C8A" w:rsidRDefault="00A10BCD" w:rsidP="009610C6">
            <w:pPr>
              <w:jc w:val="center"/>
              <w:rPr>
                <w:sz w:val="22"/>
                <w:szCs w:val="22"/>
              </w:rPr>
            </w:pPr>
          </w:p>
          <w:p w:rsidR="00A10BCD" w:rsidRPr="00171C8A" w:rsidRDefault="00A10BCD" w:rsidP="009610C6">
            <w:pPr>
              <w:jc w:val="center"/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…./…./…..</w:t>
            </w:r>
          </w:p>
        </w:tc>
      </w:tr>
      <w:tr w:rsidR="00A10BCD" w:rsidRPr="00171C8A" w:rsidTr="00A10BCD">
        <w:tblPrEx>
          <w:jc w:val="left"/>
        </w:tblPrEx>
        <w:trPr>
          <w:trHeight w:val="403"/>
        </w:trPr>
        <w:tc>
          <w:tcPr>
            <w:tcW w:w="2259" w:type="pct"/>
            <w:vAlign w:val="center"/>
          </w:tcPr>
          <w:p w:rsidR="00A10BCD" w:rsidRPr="00171C8A" w:rsidRDefault="00A10BCD" w:rsidP="009610C6">
            <w:pPr>
              <w:rPr>
                <w:b/>
                <w:iCs/>
                <w:sz w:val="22"/>
                <w:szCs w:val="22"/>
              </w:rPr>
            </w:pPr>
            <w:r w:rsidRPr="00171C8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anışman Öğretim Elemanı</w:t>
            </w:r>
          </w:p>
        </w:tc>
        <w:tc>
          <w:tcPr>
            <w:tcW w:w="1208" w:type="pct"/>
            <w:gridSpan w:val="3"/>
            <w:vAlign w:val="center"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İlişiği Yoktur.</w:t>
            </w:r>
          </w:p>
        </w:tc>
        <w:tc>
          <w:tcPr>
            <w:tcW w:w="818" w:type="pct"/>
            <w:gridSpan w:val="2"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</w:p>
        </w:tc>
        <w:tc>
          <w:tcPr>
            <w:tcW w:w="715" w:type="pct"/>
          </w:tcPr>
          <w:p w:rsidR="00A10BCD" w:rsidRDefault="00A10BCD" w:rsidP="009610C6">
            <w:pPr>
              <w:jc w:val="center"/>
              <w:rPr>
                <w:sz w:val="22"/>
                <w:szCs w:val="22"/>
              </w:rPr>
            </w:pPr>
          </w:p>
          <w:p w:rsidR="00A10BCD" w:rsidRPr="00171C8A" w:rsidRDefault="00A10BCD" w:rsidP="009610C6">
            <w:pPr>
              <w:jc w:val="center"/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…./…./…..</w:t>
            </w:r>
          </w:p>
        </w:tc>
      </w:tr>
      <w:tr w:rsidR="00A10BCD" w:rsidRPr="00171C8A" w:rsidTr="00A10BCD">
        <w:tblPrEx>
          <w:jc w:val="left"/>
        </w:tblPrEx>
        <w:trPr>
          <w:trHeight w:val="403"/>
        </w:trPr>
        <w:tc>
          <w:tcPr>
            <w:tcW w:w="2259" w:type="pct"/>
            <w:vAlign w:val="center"/>
          </w:tcPr>
          <w:p w:rsidR="00A10BCD" w:rsidRPr="00171C8A" w:rsidRDefault="00A10BCD" w:rsidP="00EE0D76">
            <w:pPr>
              <w:rPr>
                <w:b/>
                <w:iCs/>
                <w:sz w:val="22"/>
                <w:szCs w:val="22"/>
              </w:rPr>
            </w:pPr>
            <w:r w:rsidRPr="00171C8A">
              <w:rPr>
                <w:rFonts w:asciiTheme="majorBidi" w:hAnsiTheme="majorBidi" w:cstheme="majorBidi"/>
                <w:b/>
                <w:sz w:val="22"/>
                <w:szCs w:val="22"/>
              </w:rPr>
              <w:lastRenderedPageBreak/>
              <w:t>Bölüm Başkanı</w:t>
            </w:r>
          </w:p>
        </w:tc>
        <w:tc>
          <w:tcPr>
            <w:tcW w:w="1208" w:type="pct"/>
            <w:gridSpan w:val="3"/>
            <w:vAlign w:val="center"/>
          </w:tcPr>
          <w:p w:rsidR="00A10BCD" w:rsidRPr="00171C8A" w:rsidRDefault="00A10BCD" w:rsidP="009610C6">
            <w:pPr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İlişiği Yoktur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818" w:type="pct"/>
            <w:gridSpan w:val="2"/>
          </w:tcPr>
          <w:p w:rsidR="00A10BCD" w:rsidRDefault="00A10BCD" w:rsidP="009610C6">
            <w:pPr>
              <w:rPr>
                <w:sz w:val="22"/>
                <w:szCs w:val="22"/>
              </w:rPr>
            </w:pPr>
          </w:p>
          <w:p w:rsidR="00A10BCD" w:rsidRPr="00171C8A" w:rsidRDefault="00A10BCD" w:rsidP="009610C6">
            <w:pPr>
              <w:rPr>
                <w:sz w:val="22"/>
                <w:szCs w:val="22"/>
              </w:rPr>
            </w:pPr>
          </w:p>
        </w:tc>
        <w:tc>
          <w:tcPr>
            <w:tcW w:w="715" w:type="pct"/>
          </w:tcPr>
          <w:p w:rsidR="00A10BCD" w:rsidRDefault="00A10BCD" w:rsidP="009610C6">
            <w:pPr>
              <w:jc w:val="center"/>
              <w:rPr>
                <w:sz w:val="22"/>
                <w:szCs w:val="22"/>
              </w:rPr>
            </w:pPr>
          </w:p>
          <w:p w:rsidR="00A10BCD" w:rsidRPr="00171C8A" w:rsidRDefault="00A10BCD" w:rsidP="009610C6">
            <w:pPr>
              <w:jc w:val="center"/>
              <w:rPr>
                <w:sz w:val="22"/>
                <w:szCs w:val="22"/>
              </w:rPr>
            </w:pPr>
            <w:r w:rsidRPr="00171C8A">
              <w:rPr>
                <w:sz w:val="22"/>
                <w:szCs w:val="22"/>
              </w:rPr>
              <w:t>…./…./…..</w:t>
            </w:r>
          </w:p>
        </w:tc>
      </w:tr>
    </w:tbl>
    <w:p w:rsidR="00A10BCD" w:rsidRPr="0051305A" w:rsidRDefault="00A10BCD" w:rsidP="0051305A">
      <w:pPr>
        <w:jc w:val="both"/>
        <w:rPr>
          <w:rFonts w:asciiTheme="majorBidi" w:hAnsiTheme="majorBidi" w:cstheme="majorBidi"/>
          <w:sz w:val="20"/>
          <w:szCs w:val="20"/>
        </w:rPr>
      </w:pPr>
    </w:p>
    <w:sectPr w:rsidR="00A10BCD" w:rsidRPr="0051305A" w:rsidSect="000473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077" w:bottom="851" w:left="107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3083" w:rsidRDefault="00ED3083" w:rsidP="009F6313">
      <w:r>
        <w:separator/>
      </w:r>
    </w:p>
  </w:endnote>
  <w:endnote w:type="continuationSeparator" w:id="0">
    <w:p w:rsidR="00ED3083" w:rsidRDefault="00ED3083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4D46" w:rsidRDefault="006D4D4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305A" w:rsidRPr="000473CA" w:rsidRDefault="00B00C31" w:rsidP="0051305A">
    <w:pPr>
      <w:jc w:val="both"/>
      <w:rPr>
        <w:rFonts w:asciiTheme="majorBidi" w:hAnsiTheme="majorBidi" w:cstheme="majorBidi"/>
        <w:sz w:val="20"/>
        <w:szCs w:val="20"/>
      </w:rPr>
    </w:pPr>
    <w:r>
      <w:rPr>
        <w:rFonts w:asciiTheme="majorBidi" w:hAnsiTheme="majorBidi" w:cstheme="majorBidi"/>
        <w:b/>
        <w:sz w:val="20"/>
        <w:szCs w:val="20"/>
        <w:u w:val="single"/>
      </w:rPr>
      <w:t>AÇIKLAMALAR</w:t>
    </w:r>
    <w:r w:rsidR="0051305A" w:rsidRPr="000473CA">
      <w:rPr>
        <w:rFonts w:asciiTheme="majorBidi" w:hAnsiTheme="majorBidi" w:cstheme="majorBidi"/>
        <w:sz w:val="20"/>
        <w:szCs w:val="20"/>
      </w:rPr>
      <w:t xml:space="preserve">: </w:t>
    </w:r>
  </w:p>
  <w:p w:rsidR="0051305A" w:rsidRPr="0084191B" w:rsidRDefault="0051305A" w:rsidP="0051305A">
    <w:pPr>
      <w:jc w:val="both"/>
      <w:rPr>
        <w:rFonts w:asciiTheme="majorBidi" w:hAnsiTheme="majorBidi" w:cstheme="majorBidi"/>
        <w:i/>
        <w:iCs/>
        <w:sz w:val="20"/>
        <w:szCs w:val="20"/>
      </w:rPr>
    </w:pPr>
    <w:r w:rsidRPr="0084191B">
      <w:rPr>
        <w:rFonts w:asciiTheme="majorBidi" w:hAnsiTheme="majorBidi" w:cstheme="majorBidi"/>
        <w:b/>
        <w:bCs/>
        <w:i/>
        <w:iCs/>
        <w:sz w:val="20"/>
        <w:szCs w:val="20"/>
      </w:rPr>
      <w:t>(1)</w:t>
    </w:r>
    <w:r w:rsidRPr="0084191B">
      <w:rPr>
        <w:rFonts w:asciiTheme="majorBidi" w:hAnsiTheme="majorBidi" w:cstheme="majorBidi"/>
        <w:i/>
        <w:iCs/>
        <w:sz w:val="20"/>
        <w:szCs w:val="20"/>
      </w:rPr>
      <w:t>Kaydınızın silinmesi durumunda geri alınması mümkün olamamaktadır.</w:t>
    </w:r>
    <w:r w:rsidRPr="0084191B">
      <w:rPr>
        <w:rFonts w:asciiTheme="majorBidi" w:hAnsiTheme="majorBidi" w:cstheme="majorBidi"/>
        <w:b/>
        <w:bCs/>
        <w:i/>
        <w:iCs/>
        <w:sz w:val="20"/>
        <w:szCs w:val="20"/>
      </w:rPr>
      <w:t>(2)</w:t>
    </w:r>
    <w:r w:rsidRPr="0084191B">
      <w:rPr>
        <w:rFonts w:asciiTheme="majorBidi" w:hAnsiTheme="majorBidi" w:cstheme="majorBidi"/>
        <w:i/>
        <w:iCs/>
        <w:sz w:val="20"/>
        <w:szCs w:val="20"/>
      </w:rPr>
      <w:t>Talebiniz ancak ıslak imzalı dilekçe, öğrenci kimliğinin aslı ve nüfus cüzdanı fotokopisi ile Dekanlığımız/Müdürlüğümüze başvurmanız ya da posta/kargo yolu ile göndermeniz durumunda, işleme alınacaktır.</w:t>
    </w:r>
  </w:p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2791"/>
      <w:gridCol w:w="3419"/>
      <w:gridCol w:w="3532"/>
    </w:tblGrid>
    <w:tr w:rsidR="0051305A" w:rsidTr="009610C6">
      <w:tc>
        <w:tcPr>
          <w:tcW w:w="143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51305A" w:rsidRDefault="0051305A" w:rsidP="009610C6">
          <w:pPr>
            <w:pStyle w:val="AltBilgi"/>
            <w:rPr>
              <w:sz w:val="20"/>
            </w:rPr>
          </w:pPr>
          <w:r>
            <w:rPr>
              <w:sz w:val="20"/>
            </w:rPr>
            <w:t>Hazırlayan:</w:t>
          </w:r>
        </w:p>
        <w:p w:rsidR="0051305A" w:rsidRDefault="0051305A" w:rsidP="009610C6">
          <w:pPr>
            <w:pStyle w:val="AltBilgi"/>
            <w:rPr>
              <w:sz w:val="20"/>
            </w:rPr>
          </w:pPr>
          <w:r>
            <w:rPr>
              <w:sz w:val="20"/>
            </w:rPr>
            <w:t>Birim Kalite Komisyonu</w:t>
          </w:r>
        </w:p>
      </w:tc>
      <w:tc>
        <w:tcPr>
          <w:tcW w:w="175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51305A" w:rsidRDefault="0051305A" w:rsidP="009610C6">
          <w:pPr>
            <w:pStyle w:val="AltBilgi"/>
            <w:rPr>
              <w:sz w:val="20"/>
            </w:rPr>
          </w:pPr>
          <w:r>
            <w:rPr>
              <w:sz w:val="20"/>
            </w:rPr>
            <w:t>Kontrol Eden:</w:t>
          </w:r>
        </w:p>
        <w:p w:rsidR="0051305A" w:rsidRDefault="0051305A" w:rsidP="009610C6">
          <w:pPr>
            <w:pStyle w:val="AltBilgi"/>
            <w:rPr>
              <w:sz w:val="20"/>
            </w:rPr>
          </w:pPr>
          <w:r>
            <w:rPr>
              <w:sz w:val="20"/>
            </w:rPr>
            <w:t>Üniversite Kalite Komisyonu</w:t>
          </w:r>
        </w:p>
      </w:tc>
      <w:tc>
        <w:tcPr>
          <w:tcW w:w="181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51305A" w:rsidRDefault="0051305A" w:rsidP="009610C6">
          <w:pPr>
            <w:pStyle w:val="AltBilgi"/>
            <w:rPr>
              <w:sz w:val="20"/>
            </w:rPr>
          </w:pPr>
          <w:r>
            <w:rPr>
              <w:sz w:val="20"/>
            </w:rPr>
            <w:t>Onaylayan:</w:t>
          </w:r>
        </w:p>
        <w:p w:rsidR="0051305A" w:rsidRDefault="0051305A" w:rsidP="009610C6">
          <w:pPr>
            <w:pStyle w:val="AltBilgi"/>
            <w:rPr>
              <w:sz w:val="20"/>
            </w:rPr>
          </w:pPr>
          <w:r>
            <w:rPr>
              <w:sz w:val="20"/>
            </w:rPr>
            <w:t>Üniversite Kalite Komisyon Başkanı</w:t>
          </w:r>
        </w:p>
      </w:tc>
    </w:tr>
  </w:tbl>
  <w:p w:rsidR="0051305A" w:rsidRDefault="0051305A">
    <w:pPr>
      <w:pStyle w:val="AltBilgi"/>
    </w:pPr>
  </w:p>
  <w:p w:rsidR="00CD02AE" w:rsidRDefault="00CD02AE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4D46" w:rsidRDefault="006D4D4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3083" w:rsidRDefault="00ED3083" w:rsidP="009F6313">
      <w:r>
        <w:separator/>
      </w:r>
    </w:p>
  </w:footnote>
  <w:footnote w:type="continuationSeparator" w:id="0">
    <w:p w:rsidR="00ED3083" w:rsidRDefault="00ED3083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4D46" w:rsidRDefault="006D4D4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501"/>
      <w:gridCol w:w="5521"/>
      <w:gridCol w:w="2720"/>
    </w:tblGrid>
    <w:tr w:rsidR="00E90FD6" w:rsidTr="0097661B">
      <w:trPr>
        <w:trHeight w:val="702"/>
      </w:trPr>
      <w:tc>
        <w:tcPr>
          <w:tcW w:w="1067" w:type="pct"/>
          <w:tcBorders>
            <w:right w:val="nil"/>
          </w:tcBorders>
        </w:tcPr>
        <w:p w:rsidR="00E90FD6" w:rsidRDefault="00E90FD6" w:rsidP="009C0A80">
          <w:pPr>
            <w:pStyle w:val="stBilgi"/>
            <w:jc w:val="right"/>
          </w:pPr>
          <w:bookmarkStart w:id="0" w:name="_GoBack"/>
          <w:bookmarkEnd w:id="0"/>
        </w:p>
      </w:tc>
      <w:tc>
        <w:tcPr>
          <w:tcW w:w="3130" w:type="pct"/>
          <w:tcBorders>
            <w:left w:val="nil"/>
            <w:right w:val="nil"/>
          </w:tcBorders>
        </w:tcPr>
        <w:p w:rsidR="00E90FD6" w:rsidRPr="00606FF5" w:rsidRDefault="00E90FD6" w:rsidP="009C0A80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:rsidR="00E90FD6" w:rsidRPr="00606FF5" w:rsidRDefault="006D4D46" w:rsidP="009C0A80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FIRAT</w:t>
          </w:r>
          <w:r w:rsidR="00E90FD6"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  <w:p w:rsidR="00E90FD6" w:rsidRPr="00DB66C0" w:rsidRDefault="005340BE" w:rsidP="009C0A80">
          <w:pPr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MİMARLIK FAKÜLTESİ</w:t>
          </w:r>
        </w:p>
      </w:tc>
      <w:tc>
        <w:tcPr>
          <w:tcW w:w="803" w:type="pct"/>
          <w:tcBorders>
            <w:left w:val="nil"/>
          </w:tcBorders>
        </w:tcPr>
        <w:p w:rsidR="00E90FD6" w:rsidRDefault="00E90FD6" w:rsidP="009C0A80">
          <w:pPr>
            <w:pStyle w:val="stBilgi"/>
            <w:jc w:val="right"/>
          </w:pPr>
        </w:p>
      </w:tc>
    </w:tr>
    <w:tr w:rsidR="00E90FD6" w:rsidTr="0097661B">
      <w:trPr>
        <w:trHeight w:val="321"/>
      </w:trPr>
      <w:tc>
        <w:tcPr>
          <w:tcW w:w="1067" w:type="pct"/>
        </w:tcPr>
        <w:p w:rsidR="00E90FD6" w:rsidRPr="00606FF5" w:rsidRDefault="00E90FD6" w:rsidP="006D4D46">
          <w:pPr>
            <w:pStyle w:val="stBilgi"/>
            <w:rPr>
              <w:color w:val="000000" w:themeColor="text1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 xml:space="preserve">Dok. No: </w:t>
          </w:r>
          <w:r w:rsidR="006D4D46">
            <w:rPr>
              <w:bCs/>
              <w:color w:val="000000" w:themeColor="text1"/>
              <w:sz w:val="20"/>
              <w:szCs w:val="20"/>
            </w:rPr>
            <w:t>F</w:t>
          </w:r>
          <w:r w:rsidRPr="00606FF5">
            <w:rPr>
              <w:bCs/>
              <w:color w:val="000000" w:themeColor="text1"/>
              <w:sz w:val="20"/>
              <w:szCs w:val="20"/>
            </w:rPr>
            <w:t>U-FRM-</w:t>
          </w:r>
          <w:r>
            <w:rPr>
              <w:bCs/>
              <w:color w:val="000000" w:themeColor="text1"/>
              <w:sz w:val="20"/>
              <w:szCs w:val="20"/>
            </w:rPr>
            <w:t>03-ÖĞRENCİ/</w:t>
          </w:r>
          <w:r w:rsidR="00F54BAF">
            <w:rPr>
              <w:color w:val="000000" w:themeColor="text1"/>
              <w:sz w:val="20"/>
              <w:szCs w:val="20"/>
            </w:rPr>
            <w:t>11</w:t>
          </w:r>
        </w:p>
      </w:tc>
      <w:tc>
        <w:tcPr>
          <w:tcW w:w="3130" w:type="pct"/>
          <w:vMerge w:val="restart"/>
          <w:vAlign w:val="center"/>
        </w:tcPr>
        <w:p w:rsidR="0097661B" w:rsidRDefault="0097661B" w:rsidP="0097661B">
          <w:pPr>
            <w:jc w:val="center"/>
            <w:rPr>
              <w:b/>
              <w:sz w:val="20"/>
              <w:szCs w:val="20"/>
            </w:rPr>
          </w:pPr>
        </w:p>
        <w:p w:rsidR="0097661B" w:rsidRDefault="0097661B" w:rsidP="0097661B">
          <w:pPr>
            <w:jc w:val="center"/>
            <w:rPr>
              <w:b/>
              <w:sz w:val="20"/>
              <w:szCs w:val="20"/>
            </w:rPr>
          </w:pPr>
        </w:p>
        <w:p w:rsidR="0097661B" w:rsidRDefault="0097661B" w:rsidP="0097661B">
          <w:pPr>
            <w:jc w:val="center"/>
            <w:rPr>
              <w:b/>
              <w:sz w:val="20"/>
              <w:szCs w:val="20"/>
            </w:rPr>
          </w:pPr>
        </w:p>
        <w:p w:rsidR="0097661B" w:rsidRDefault="0097661B" w:rsidP="0097661B">
          <w:pPr>
            <w:jc w:val="center"/>
            <w:rPr>
              <w:b/>
              <w:sz w:val="20"/>
              <w:szCs w:val="20"/>
            </w:rPr>
          </w:pPr>
        </w:p>
        <w:p w:rsidR="00E90FD6" w:rsidRPr="0097661B" w:rsidRDefault="00E90FD6" w:rsidP="0097661B">
          <w:pPr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sz w:val="20"/>
              <w:szCs w:val="20"/>
            </w:rPr>
            <w:t>KAYIT SİLDİRME TALEP FORM</w:t>
          </w:r>
          <w:r w:rsidR="0097661B">
            <w:rPr>
              <w:b/>
              <w:sz w:val="20"/>
              <w:szCs w:val="20"/>
            </w:rPr>
            <w:t>U</w:t>
          </w:r>
        </w:p>
      </w:tc>
      <w:tc>
        <w:tcPr>
          <w:tcW w:w="803" w:type="pct"/>
          <w:vMerge w:val="restart"/>
        </w:tcPr>
        <w:p w:rsidR="00E90FD6" w:rsidRDefault="006D4D46" w:rsidP="009C0A80">
          <w:pPr>
            <w:pStyle w:val="stBilgi"/>
            <w:jc w:val="right"/>
          </w:pPr>
          <w:r w:rsidRPr="006D4D46">
            <w:rPr>
              <w:noProof/>
            </w:rPr>
            <w:drawing>
              <wp:inline distT="0" distB="0" distL="0" distR="0">
                <wp:extent cx="1638300" cy="1619250"/>
                <wp:effectExtent l="0" t="0" r="0" b="0"/>
                <wp:docPr id="1" name="Resim 1" descr="C:\Users\zülfü\Desktop\prosesler 2\Logo (1)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zülfü\Desktop\prosesler 2\Logo (1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8300" cy="161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E90FD6" w:rsidTr="0097661B">
      <w:trPr>
        <w:trHeight w:val="553"/>
      </w:trPr>
      <w:tc>
        <w:tcPr>
          <w:tcW w:w="1067" w:type="pct"/>
        </w:tcPr>
        <w:p w:rsidR="00E90FD6" w:rsidRPr="00606FF5" w:rsidRDefault="00E90FD6" w:rsidP="009C0A80">
          <w:pPr>
            <w:pStyle w:val="stBilgi"/>
            <w:rPr>
              <w:color w:val="000000" w:themeColor="text1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İlk Düz. Tar.:</w:t>
          </w:r>
          <w:r w:rsidR="006D4D46">
            <w:rPr>
              <w:color w:val="000000" w:themeColor="text1"/>
              <w:sz w:val="20"/>
              <w:szCs w:val="20"/>
            </w:rPr>
            <w:t>15/11</w:t>
          </w:r>
          <w:r w:rsidRPr="00606FF5">
            <w:rPr>
              <w:color w:val="000000" w:themeColor="text1"/>
              <w:sz w:val="20"/>
              <w:szCs w:val="20"/>
            </w:rPr>
            <w:t>/202</w:t>
          </w:r>
          <w:r w:rsidR="006D4D46">
            <w:rPr>
              <w:color w:val="000000" w:themeColor="text1"/>
              <w:sz w:val="20"/>
              <w:szCs w:val="20"/>
            </w:rPr>
            <w:t>1</w:t>
          </w:r>
        </w:p>
      </w:tc>
      <w:tc>
        <w:tcPr>
          <w:tcW w:w="3130" w:type="pct"/>
          <w:vMerge/>
        </w:tcPr>
        <w:p w:rsidR="00E90FD6" w:rsidRPr="00606FF5" w:rsidRDefault="00E90FD6" w:rsidP="009C0A80">
          <w:pPr>
            <w:pStyle w:val="stBilgi"/>
            <w:jc w:val="right"/>
            <w:rPr>
              <w:color w:val="000000" w:themeColor="text1"/>
            </w:rPr>
          </w:pPr>
        </w:p>
      </w:tc>
      <w:tc>
        <w:tcPr>
          <w:tcW w:w="803" w:type="pct"/>
          <w:vMerge/>
        </w:tcPr>
        <w:p w:rsidR="00E90FD6" w:rsidRDefault="00E90FD6" w:rsidP="009C0A80">
          <w:pPr>
            <w:pStyle w:val="stBilgi"/>
            <w:jc w:val="right"/>
          </w:pPr>
        </w:p>
      </w:tc>
    </w:tr>
    <w:tr w:rsidR="00E90FD6" w:rsidTr="0097661B">
      <w:trPr>
        <w:trHeight w:val="276"/>
      </w:trPr>
      <w:tc>
        <w:tcPr>
          <w:tcW w:w="1067" w:type="pct"/>
        </w:tcPr>
        <w:p w:rsidR="00E90FD6" w:rsidRPr="00606FF5" w:rsidRDefault="00E90FD6" w:rsidP="009C0A80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Rev. No/Tar.:</w:t>
          </w:r>
        </w:p>
        <w:p w:rsidR="00E90FD6" w:rsidRPr="00606FF5" w:rsidRDefault="00E90FD6" w:rsidP="009C0A80">
          <w:pPr>
            <w:pStyle w:val="stBilgi"/>
            <w:rPr>
              <w:color w:val="000000" w:themeColor="text1"/>
            </w:rPr>
          </w:pPr>
          <w:r w:rsidRPr="00606FF5">
            <w:rPr>
              <w:color w:val="000000" w:themeColor="text1"/>
              <w:sz w:val="20"/>
              <w:szCs w:val="20"/>
            </w:rPr>
            <w:t>00/…</w:t>
          </w:r>
        </w:p>
      </w:tc>
      <w:tc>
        <w:tcPr>
          <w:tcW w:w="3130" w:type="pct"/>
          <w:vMerge/>
        </w:tcPr>
        <w:p w:rsidR="00E90FD6" w:rsidRPr="00606FF5" w:rsidRDefault="00E90FD6" w:rsidP="009C0A80">
          <w:pPr>
            <w:pStyle w:val="stBilgi"/>
            <w:jc w:val="right"/>
            <w:rPr>
              <w:color w:val="000000" w:themeColor="text1"/>
            </w:rPr>
          </w:pPr>
        </w:p>
      </w:tc>
      <w:tc>
        <w:tcPr>
          <w:tcW w:w="803" w:type="pct"/>
          <w:vMerge/>
        </w:tcPr>
        <w:p w:rsidR="00E90FD6" w:rsidRDefault="00E90FD6" w:rsidP="009C0A80">
          <w:pPr>
            <w:pStyle w:val="stBilgi"/>
            <w:jc w:val="right"/>
          </w:pPr>
        </w:p>
      </w:tc>
    </w:tr>
    <w:tr w:rsidR="00E90FD6" w:rsidTr="0097661B">
      <w:trPr>
        <w:trHeight w:val="280"/>
      </w:trPr>
      <w:tc>
        <w:tcPr>
          <w:tcW w:w="1067" w:type="pct"/>
        </w:tcPr>
        <w:p w:rsidR="00E90FD6" w:rsidRPr="00606FF5" w:rsidRDefault="00E90FD6" w:rsidP="009C0A80">
          <w:pPr>
            <w:pStyle w:val="stBilgi"/>
            <w:rPr>
              <w:color w:val="000000" w:themeColor="text1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Sayfa:</w:t>
          </w:r>
          <w:r w:rsidRPr="00606FF5">
            <w:rPr>
              <w:color w:val="000000" w:themeColor="text1"/>
              <w:sz w:val="20"/>
              <w:szCs w:val="20"/>
            </w:rPr>
            <w:t xml:space="preserve"> 1/</w:t>
          </w:r>
          <w:r w:rsidR="00895E4F" w:rsidRPr="00606FF5">
            <w:rPr>
              <w:color w:val="000000" w:themeColor="text1"/>
              <w:sz w:val="20"/>
              <w:szCs w:val="20"/>
            </w:rPr>
            <w:fldChar w:fldCharType="begin"/>
          </w:r>
          <w:r w:rsidRPr="00606FF5">
            <w:rPr>
              <w:color w:val="000000" w:themeColor="text1"/>
              <w:sz w:val="20"/>
              <w:szCs w:val="20"/>
            </w:rPr>
            <w:instrText>PAGE   \* MERGEFORMAT</w:instrText>
          </w:r>
          <w:r w:rsidR="00895E4F" w:rsidRPr="00606FF5">
            <w:rPr>
              <w:color w:val="000000" w:themeColor="text1"/>
              <w:sz w:val="20"/>
              <w:szCs w:val="20"/>
            </w:rPr>
            <w:fldChar w:fldCharType="separate"/>
          </w:r>
          <w:r w:rsidR="00A4623F">
            <w:rPr>
              <w:noProof/>
              <w:color w:val="000000" w:themeColor="text1"/>
              <w:sz w:val="20"/>
              <w:szCs w:val="20"/>
            </w:rPr>
            <w:t>2</w:t>
          </w:r>
          <w:r w:rsidR="00895E4F" w:rsidRPr="00606FF5">
            <w:rPr>
              <w:color w:val="000000" w:themeColor="text1"/>
              <w:sz w:val="20"/>
              <w:szCs w:val="20"/>
            </w:rPr>
            <w:fldChar w:fldCharType="end"/>
          </w:r>
        </w:p>
      </w:tc>
      <w:tc>
        <w:tcPr>
          <w:tcW w:w="3130" w:type="pct"/>
          <w:vMerge/>
        </w:tcPr>
        <w:p w:rsidR="00E90FD6" w:rsidRPr="00606FF5" w:rsidRDefault="00E90FD6" w:rsidP="009C0A80">
          <w:pPr>
            <w:pStyle w:val="stBilgi"/>
            <w:jc w:val="right"/>
            <w:rPr>
              <w:color w:val="000000" w:themeColor="text1"/>
            </w:rPr>
          </w:pPr>
        </w:p>
      </w:tc>
      <w:tc>
        <w:tcPr>
          <w:tcW w:w="803" w:type="pct"/>
          <w:vMerge/>
        </w:tcPr>
        <w:p w:rsidR="00E90FD6" w:rsidRDefault="00E90FD6" w:rsidP="009C0A80">
          <w:pPr>
            <w:pStyle w:val="stBilgi"/>
            <w:jc w:val="right"/>
          </w:pPr>
        </w:p>
      </w:tc>
    </w:tr>
  </w:tbl>
  <w:p w:rsidR="00B448BF" w:rsidRDefault="00B448BF" w:rsidP="00145EB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4D46" w:rsidRDefault="006D4D4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C650F"/>
    <w:multiLevelType w:val="hybridMultilevel"/>
    <w:tmpl w:val="301277D2"/>
    <w:lvl w:ilvl="0" w:tplc="D1D09478">
      <w:start w:val="1"/>
      <w:numFmt w:val="decimal"/>
      <w:lvlText w:val="%1-"/>
      <w:lvlJc w:val="left"/>
      <w:pPr>
        <w:ind w:left="179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517" w:hanging="360"/>
      </w:pPr>
    </w:lvl>
    <w:lvl w:ilvl="2" w:tplc="041F001B" w:tentative="1">
      <w:start w:val="1"/>
      <w:numFmt w:val="lowerRoman"/>
      <w:lvlText w:val="%3."/>
      <w:lvlJc w:val="right"/>
      <w:pPr>
        <w:ind w:left="3237" w:hanging="180"/>
      </w:pPr>
    </w:lvl>
    <w:lvl w:ilvl="3" w:tplc="041F000F" w:tentative="1">
      <w:start w:val="1"/>
      <w:numFmt w:val="decimal"/>
      <w:lvlText w:val="%4."/>
      <w:lvlJc w:val="left"/>
      <w:pPr>
        <w:ind w:left="3957" w:hanging="360"/>
      </w:pPr>
    </w:lvl>
    <w:lvl w:ilvl="4" w:tplc="041F0019" w:tentative="1">
      <w:start w:val="1"/>
      <w:numFmt w:val="lowerLetter"/>
      <w:lvlText w:val="%5."/>
      <w:lvlJc w:val="left"/>
      <w:pPr>
        <w:ind w:left="4677" w:hanging="360"/>
      </w:pPr>
    </w:lvl>
    <w:lvl w:ilvl="5" w:tplc="041F001B" w:tentative="1">
      <w:start w:val="1"/>
      <w:numFmt w:val="lowerRoman"/>
      <w:lvlText w:val="%6."/>
      <w:lvlJc w:val="right"/>
      <w:pPr>
        <w:ind w:left="5397" w:hanging="180"/>
      </w:pPr>
    </w:lvl>
    <w:lvl w:ilvl="6" w:tplc="041F000F" w:tentative="1">
      <w:start w:val="1"/>
      <w:numFmt w:val="decimal"/>
      <w:lvlText w:val="%7."/>
      <w:lvlJc w:val="left"/>
      <w:pPr>
        <w:ind w:left="6117" w:hanging="360"/>
      </w:pPr>
    </w:lvl>
    <w:lvl w:ilvl="7" w:tplc="041F0019" w:tentative="1">
      <w:start w:val="1"/>
      <w:numFmt w:val="lowerLetter"/>
      <w:lvlText w:val="%8."/>
      <w:lvlJc w:val="left"/>
      <w:pPr>
        <w:ind w:left="6837" w:hanging="360"/>
      </w:pPr>
    </w:lvl>
    <w:lvl w:ilvl="8" w:tplc="041F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1" w15:restartNumberingAfterBreak="0">
    <w:nsid w:val="09A063E9"/>
    <w:multiLevelType w:val="hybridMultilevel"/>
    <w:tmpl w:val="9FD2DD52"/>
    <w:lvl w:ilvl="0" w:tplc="D304C1A6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F66DA"/>
    <w:multiLevelType w:val="hybridMultilevel"/>
    <w:tmpl w:val="D3DACCC6"/>
    <w:lvl w:ilvl="0" w:tplc="02ACC310">
      <w:start w:val="1"/>
      <w:numFmt w:val="decimal"/>
      <w:lvlText w:val="%1-"/>
      <w:lvlJc w:val="left"/>
      <w:pPr>
        <w:ind w:left="10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436D5A"/>
    <w:multiLevelType w:val="hybridMultilevel"/>
    <w:tmpl w:val="65B66B36"/>
    <w:lvl w:ilvl="0" w:tplc="7036375E">
      <w:start w:val="1"/>
      <w:numFmt w:val="decimal"/>
      <w:lvlText w:val="%1-"/>
      <w:lvlJc w:val="left"/>
      <w:pPr>
        <w:ind w:left="142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5" w:hanging="360"/>
      </w:pPr>
    </w:lvl>
    <w:lvl w:ilvl="2" w:tplc="041F001B" w:tentative="1">
      <w:start w:val="1"/>
      <w:numFmt w:val="lowerRoman"/>
      <w:lvlText w:val="%3."/>
      <w:lvlJc w:val="right"/>
      <w:pPr>
        <w:ind w:left="2865" w:hanging="180"/>
      </w:pPr>
    </w:lvl>
    <w:lvl w:ilvl="3" w:tplc="041F000F" w:tentative="1">
      <w:start w:val="1"/>
      <w:numFmt w:val="decimal"/>
      <w:lvlText w:val="%4."/>
      <w:lvlJc w:val="left"/>
      <w:pPr>
        <w:ind w:left="3585" w:hanging="360"/>
      </w:pPr>
    </w:lvl>
    <w:lvl w:ilvl="4" w:tplc="041F0019" w:tentative="1">
      <w:start w:val="1"/>
      <w:numFmt w:val="lowerLetter"/>
      <w:lvlText w:val="%5."/>
      <w:lvlJc w:val="left"/>
      <w:pPr>
        <w:ind w:left="4305" w:hanging="360"/>
      </w:pPr>
    </w:lvl>
    <w:lvl w:ilvl="5" w:tplc="041F001B" w:tentative="1">
      <w:start w:val="1"/>
      <w:numFmt w:val="lowerRoman"/>
      <w:lvlText w:val="%6."/>
      <w:lvlJc w:val="right"/>
      <w:pPr>
        <w:ind w:left="5025" w:hanging="180"/>
      </w:pPr>
    </w:lvl>
    <w:lvl w:ilvl="6" w:tplc="041F000F" w:tentative="1">
      <w:start w:val="1"/>
      <w:numFmt w:val="decimal"/>
      <w:lvlText w:val="%7."/>
      <w:lvlJc w:val="left"/>
      <w:pPr>
        <w:ind w:left="5745" w:hanging="360"/>
      </w:pPr>
    </w:lvl>
    <w:lvl w:ilvl="7" w:tplc="041F0019" w:tentative="1">
      <w:start w:val="1"/>
      <w:numFmt w:val="lowerLetter"/>
      <w:lvlText w:val="%8."/>
      <w:lvlJc w:val="left"/>
      <w:pPr>
        <w:ind w:left="6465" w:hanging="360"/>
      </w:pPr>
    </w:lvl>
    <w:lvl w:ilvl="8" w:tplc="041F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4" w15:restartNumberingAfterBreak="0">
    <w:nsid w:val="1B1D656A"/>
    <w:multiLevelType w:val="hybridMultilevel"/>
    <w:tmpl w:val="D0A4BB80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E502D3"/>
    <w:multiLevelType w:val="hybridMultilevel"/>
    <w:tmpl w:val="12A465D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32037F"/>
    <w:multiLevelType w:val="hybridMultilevel"/>
    <w:tmpl w:val="851A9DEC"/>
    <w:lvl w:ilvl="0" w:tplc="A0485C8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3E5738"/>
    <w:multiLevelType w:val="hybridMultilevel"/>
    <w:tmpl w:val="2076D4B2"/>
    <w:lvl w:ilvl="0" w:tplc="34DA11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AD37F4"/>
    <w:multiLevelType w:val="hybridMultilevel"/>
    <w:tmpl w:val="F8F43D26"/>
    <w:lvl w:ilvl="0" w:tplc="B95EC2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A42727"/>
    <w:multiLevelType w:val="hybridMultilevel"/>
    <w:tmpl w:val="29E493A2"/>
    <w:lvl w:ilvl="0" w:tplc="1A1608DC">
      <w:start w:val="1"/>
      <w:numFmt w:val="decimal"/>
      <w:lvlText w:val="%1."/>
      <w:lvlJc w:val="left"/>
      <w:pPr>
        <w:ind w:left="644" w:hanging="360"/>
      </w:pPr>
      <w:rPr>
        <w:rFonts w:asciiTheme="majorBidi" w:eastAsia="Times New Roman" w:hAnsiTheme="majorBidi" w:cstheme="majorBidi"/>
        <w:b w:val="0"/>
        <w:bCs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4C4E1EDB"/>
    <w:multiLevelType w:val="hybridMultilevel"/>
    <w:tmpl w:val="C0D8B3EE"/>
    <w:lvl w:ilvl="0" w:tplc="BC9ADADC">
      <w:start w:val="1"/>
      <w:numFmt w:val="decimal"/>
      <w:lvlText w:val="%1-"/>
      <w:lvlJc w:val="left"/>
      <w:pPr>
        <w:ind w:left="143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57" w:hanging="360"/>
      </w:pPr>
    </w:lvl>
    <w:lvl w:ilvl="2" w:tplc="041F001B" w:tentative="1">
      <w:start w:val="1"/>
      <w:numFmt w:val="lowerRoman"/>
      <w:lvlText w:val="%3."/>
      <w:lvlJc w:val="right"/>
      <w:pPr>
        <w:ind w:left="2877" w:hanging="180"/>
      </w:pPr>
    </w:lvl>
    <w:lvl w:ilvl="3" w:tplc="041F000F" w:tentative="1">
      <w:start w:val="1"/>
      <w:numFmt w:val="decimal"/>
      <w:lvlText w:val="%4."/>
      <w:lvlJc w:val="left"/>
      <w:pPr>
        <w:ind w:left="3597" w:hanging="360"/>
      </w:pPr>
    </w:lvl>
    <w:lvl w:ilvl="4" w:tplc="041F0019" w:tentative="1">
      <w:start w:val="1"/>
      <w:numFmt w:val="lowerLetter"/>
      <w:lvlText w:val="%5."/>
      <w:lvlJc w:val="left"/>
      <w:pPr>
        <w:ind w:left="4317" w:hanging="360"/>
      </w:pPr>
    </w:lvl>
    <w:lvl w:ilvl="5" w:tplc="041F001B" w:tentative="1">
      <w:start w:val="1"/>
      <w:numFmt w:val="lowerRoman"/>
      <w:lvlText w:val="%6."/>
      <w:lvlJc w:val="right"/>
      <w:pPr>
        <w:ind w:left="5037" w:hanging="180"/>
      </w:pPr>
    </w:lvl>
    <w:lvl w:ilvl="6" w:tplc="041F000F" w:tentative="1">
      <w:start w:val="1"/>
      <w:numFmt w:val="decimal"/>
      <w:lvlText w:val="%7."/>
      <w:lvlJc w:val="left"/>
      <w:pPr>
        <w:ind w:left="5757" w:hanging="360"/>
      </w:pPr>
    </w:lvl>
    <w:lvl w:ilvl="7" w:tplc="041F0019" w:tentative="1">
      <w:start w:val="1"/>
      <w:numFmt w:val="lowerLetter"/>
      <w:lvlText w:val="%8."/>
      <w:lvlJc w:val="left"/>
      <w:pPr>
        <w:ind w:left="6477" w:hanging="360"/>
      </w:pPr>
    </w:lvl>
    <w:lvl w:ilvl="8" w:tplc="041F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1" w15:restartNumberingAfterBreak="0">
    <w:nsid w:val="5D862936"/>
    <w:multiLevelType w:val="hybridMultilevel"/>
    <w:tmpl w:val="EC5656D8"/>
    <w:lvl w:ilvl="0" w:tplc="052833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00431"/>
    <w:multiLevelType w:val="hybridMultilevel"/>
    <w:tmpl w:val="DA14EC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BE6283"/>
    <w:multiLevelType w:val="hybridMultilevel"/>
    <w:tmpl w:val="D7906BE2"/>
    <w:lvl w:ilvl="0" w:tplc="3EEE8946">
      <w:start w:val="1"/>
      <w:numFmt w:val="decimal"/>
      <w:lvlText w:val="%1-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13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4"/>
  </w:num>
  <w:num w:numId="6">
    <w:abstractNumId w:val="12"/>
  </w:num>
  <w:num w:numId="7">
    <w:abstractNumId w:val="8"/>
  </w:num>
  <w:num w:numId="8">
    <w:abstractNumId w:val="6"/>
  </w:num>
  <w:num w:numId="9">
    <w:abstractNumId w:val="10"/>
  </w:num>
  <w:num w:numId="10">
    <w:abstractNumId w:val="0"/>
  </w:num>
  <w:num w:numId="11">
    <w:abstractNumId w:val="11"/>
  </w:num>
  <w:num w:numId="12">
    <w:abstractNumId w:val="14"/>
  </w:num>
  <w:num w:numId="13">
    <w:abstractNumId w:val="3"/>
  </w:num>
  <w:num w:numId="14">
    <w:abstractNumId w:val="1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szCxNDIytjA1NbJQ0lEKTi0uzszPAykwrAUA3PGACCwAAAA="/>
  </w:docVars>
  <w:rsids>
    <w:rsidRoot w:val="006C026D"/>
    <w:rsid w:val="000055EC"/>
    <w:rsid w:val="000228C5"/>
    <w:rsid w:val="000245E4"/>
    <w:rsid w:val="000317AC"/>
    <w:rsid w:val="000473CA"/>
    <w:rsid w:val="00052650"/>
    <w:rsid w:val="00061FBC"/>
    <w:rsid w:val="00071FFD"/>
    <w:rsid w:val="00081DEB"/>
    <w:rsid w:val="000863BF"/>
    <w:rsid w:val="00086B5B"/>
    <w:rsid w:val="0009230A"/>
    <w:rsid w:val="00094CC8"/>
    <w:rsid w:val="000C1315"/>
    <w:rsid w:val="000D0489"/>
    <w:rsid w:val="000D4AE4"/>
    <w:rsid w:val="000D68B8"/>
    <w:rsid w:val="000E13AB"/>
    <w:rsid w:val="000E5F50"/>
    <w:rsid w:val="000E6A27"/>
    <w:rsid w:val="000E6DC1"/>
    <w:rsid w:val="00106039"/>
    <w:rsid w:val="00106655"/>
    <w:rsid w:val="00117435"/>
    <w:rsid w:val="00132F5E"/>
    <w:rsid w:val="00145EB4"/>
    <w:rsid w:val="00154915"/>
    <w:rsid w:val="00186EBB"/>
    <w:rsid w:val="001C4EBC"/>
    <w:rsid w:val="001F4BDF"/>
    <w:rsid w:val="001F6F47"/>
    <w:rsid w:val="00200D78"/>
    <w:rsid w:val="0020226F"/>
    <w:rsid w:val="00211384"/>
    <w:rsid w:val="00231C5D"/>
    <w:rsid w:val="00233398"/>
    <w:rsid w:val="002511A6"/>
    <w:rsid w:val="00275367"/>
    <w:rsid w:val="00282E16"/>
    <w:rsid w:val="00286142"/>
    <w:rsid w:val="0028643F"/>
    <w:rsid w:val="00295112"/>
    <w:rsid w:val="002B29A4"/>
    <w:rsid w:val="002E386F"/>
    <w:rsid w:val="002E43F9"/>
    <w:rsid w:val="002F513D"/>
    <w:rsid w:val="00335C9A"/>
    <w:rsid w:val="003427BF"/>
    <w:rsid w:val="003434DE"/>
    <w:rsid w:val="003456E5"/>
    <w:rsid w:val="0035085A"/>
    <w:rsid w:val="0035539D"/>
    <w:rsid w:val="003603E0"/>
    <w:rsid w:val="0036141D"/>
    <w:rsid w:val="00363E19"/>
    <w:rsid w:val="00365D41"/>
    <w:rsid w:val="00367C71"/>
    <w:rsid w:val="00371023"/>
    <w:rsid w:val="00395935"/>
    <w:rsid w:val="003A07C7"/>
    <w:rsid w:val="003A0E2F"/>
    <w:rsid w:val="003A1C4F"/>
    <w:rsid w:val="003A6F9C"/>
    <w:rsid w:val="003B7160"/>
    <w:rsid w:val="003D7071"/>
    <w:rsid w:val="003D70C7"/>
    <w:rsid w:val="003F4344"/>
    <w:rsid w:val="0040353D"/>
    <w:rsid w:val="00407BEC"/>
    <w:rsid w:val="0043023A"/>
    <w:rsid w:val="004333BA"/>
    <w:rsid w:val="00443E6F"/>
    <w:rsid w:val="00444EB6"/>
    <w:rsid w:val="00466279"/>
    <w:rsid w:val="004739F4"/>
    <w:rsid w:val="0047600C"/>
    <w:rsid w:val="00483C43"/>
    <w:rsid w:val="00497FD1"/>
    <w:rsid w:val="004A235F"/>
    <w:rsid w:val="004B1A96"/>
    <w:rsid w:val="004B64EA"/>
    <w:rsid w:val="004E7EB2"/>
    <w:rsid w:val="004F31D7"/>
    <w:rsid w:val="004F63C6"/>
    <w:rsid w:val="00503317"/>
    <w:rsid w:val="00507B8C"/>
    <w:rsid w:val="005100C5"/>
    <w:rsid w:val="0051305A"/>
    <w:rsid w:val="005332D0"/>
    <w:rsid w:val="005340BE"/>
    <w:rsid w:val="005402F4"/>
    <w:rsid w:val="00561565"/>
    <w:rsid w:val="00562617"/>
    <w:rsid w:val="005674FD"/>
    <w:rsid w:val="00585DF0"/>
    <w:rsid w:val="0059799A"/>
    <w:rsid w:val="005A24EC"/>
    <w:rsid w:val="005A446C"/>
    <w:rsid w:val="005C2E40"/>
    <w:rsid w:val="005F2FB6"/>
    <w:rsid w:val="005F3FDA"/>
    <w:rsid w:val="005F5DA8"/>
    <w:rsid w:val="00607F7B"/>
    <w:rsid w:val="00616A6D"/>
    <w:rsid w:val="00647177"/>
    <w:rsid w:val="00647723"/>
    <w:rsid w:val="006504BB"/>
    <w:rsid w:val="00657498"/>
    <w:rsid w:val="006604E6"/>
    <w:rsid w:val="006610E4"/>
    <w:rsid w:val="006707E0"/>
    <w:rsid w:val="006740ED"/>
    <w:rsid w:val="006863E0"/>
    <w:rsid w:val="006934C0"/>
    <w:rsid w:val="006A7018"/>
    <w:rsid w:val="006B25B6"/>
    <w:rsid w:val="006C026D"/>
    <w:rsid w:val="006C1071"/>
    <w:rsid w:val="006C4616"/>
    <w:rsid w:val="006D3082"/>
    <w:rsid w:val="006D4D46"/>
    <w:rsid w:val="006E0DD8"/>
    <w:rsid w:val="006E554D"/>
    <w:rsid w:val="006F55F4"/>
    <w:rsid w:val="006F57C6"/>
    <w:rsid w:val="006F6A04"/>
    <w:rsid w:val="00704D01"/>
    <w:rsid w:val="007071AC"/>
    <w:rsid w:val="007073A7"/>
    <w:rsid w:val="007231A2"/>
    <w:rsid w:val="00723F2F"/>
    <w:rsid w:val="00730072"/>
    <w:rsid w:val="00730540"/>
    <w:rsid w:val="00734452"/>
    <w:rsid w:val="00735D47"/>
    <w:rsid w:val="00751D03"/>
    <w:rsid w:val="007655DA"/>
    <w:rsid w:val="00774CFD"/>
    <w:rsid w:val="007A2726"/>
    <w:rsid w:val="007A654A"/>
    <w:rsid w:val="007B47FF"/>
    <w:rsid w:val="007B4EB4"/>
    <w:rsid w:val="007C76E6"/>
    <w:rsid w:val="007E2190"/>
    <w:rsid w:val="007E3818"/>
    <w:rsid w:val="007E3E62"/>
    <w:rsid w:val="007E6F0B"/>
    <w:rsid w:val="007F2D07"/>
    <w:rsid w:val="007F3193"/>
    <w:rsid w:val="007F4851"/>
    <w:rsid w:val="00817B77"/>
    <w:rsid w:val="00831FBA"/>
    <w:rsid w:val="00833EBF"/>
    <w:rsid w:val="0084191B"/>
    <w:rsid w:val="008423E4"/>
    <w:rsid w:val="00844AC2"/>
    <w:rsid w:val="00872ADC"/>
    <w:rsid w:val="00877FF6"/>
    <w:rsid w:val="00892293"/>
    <w:rsid w:val="00895E4F"/>
    <w:rsid w:val="008A5199"/>
    <w:rsid w:val="008B22FB"/>
    <w:rsid w:val="008B6C0B"/>
    <w:rsid w:val="008C7ABF"/>
    <w:rsid w:val="008D6F8F"/>
    <w:rsid w:val="008F1F2C"/>
    <w:rsid w:val="00911C01"/>
    <w:rsid w:val="00912A13"/>
    <w:rsid w:val="0091419A"/>
    <w:rsid w:val="0092133D"/>
    <w:rsid w:val="0092566E"/>
    <w:rsid w:val="00927A67"/>
    <w:rsid w:val="00935AD4"/>
    <w:rsid w:val="009379A5"/>
    <w:rsid w:val="009661A8"/>
    <w:rsid w:val="00973731"/>
    <w:rsid w:val="0097661B"/>
    <w:rsid w:val="00992304"/>
    <w:rsid w:val="0099612F"/>
    <w:rsid w:val="00997763"/>
    <w:rsid w:val="009A2280"/>
    <w:rsid w:val="009A232A"/>
    <w:rsid w:val="009A40EF"/>
    <w:rsid w:val="009B0081"/>
    <w:rsid w:val="009B0341"/>
    <w:rsid w:val="009B2C71"/>
    <w:rsid w:val="009C03C4"/>
    <w:rsid w:val="009C22A4"/>
    <w:rsid w:val="009E03E0"/>
    <w:rsid w:val="009E7B0F"/>
    <w:rsid w:val="009F55DA"/>
    <w:rsid w:val="009F6313"/>
    <w:rsid w:val="009F65BE"/>
    <w:rsid w:val="00A04B01"/>
    <w:rsid w:val="00A10BCD"/>
    <w:rsid w:val="00A16EA2"/>
    <w:rsid w:val="00A17559"/>
    <w:rsid w:val="00A20635"/>
    <w:rsid w:val="00A21A86"/>
    <w:rsid w:val="00A30B73"/>
    <w:rsid w:val="00A31996"/>
    <w:rsid w:val="00A33350"/>
    <w:rsid w:val="00A35269"/>
    <w:rsid w:val="00A410D0"/>
    <w:rsid w:val="00A42FAA"/>
    <w:rsid w:val="00A458E2"/>
    <w:rsid w:val="00A4623F"/>
    <w:rsid w:val="00A477F1"/>
    <w:rsid w:val="00A50377"/>
    <w:rsid w:val="00A512C3"/>
    <w:rsid w:val="00A60212"/>
    <w:rsid w:val="00A67609"/>
    <w:rsid w:val="00A76486"/>
    <w:rsid w:val="00A77048"/>
    <w:rsid w:val="00A87A12"/>
    <w:rsid w:val="00A92086"/>
    <w:rsid w:val="00AA2F49"/>
    <w:rsid w:val="00AB79A1"/>
    <w:rsid w:val="00AD1FE4"/>
    <w:rsid w:val="00AD3BF4"/>
    <w:rsid w:val="00AD41F6"/>
    <w:rsid w:val="00AD4B41"/>
    <w:rsid w:val="00AD685B"/>
    <w:rsid w:val="00AD7B1C"/>
    <w:rsid w:val="00AF0ABB"/>
    <w:rsid w:val="00AF54BB"/>
    <w:rsid w:val="00B00C31"/>
    <w:rsid w:val="00B04D2B"/>
    <w:rsid w:val="00B066EF"/>
    <w:rsid w:val="00B12E48"/>
    <w:rsid w:val="00B21E5C"/>
    <w:rsid w:val="00B25BA6"/>
    <w:rsid w:val="00B359CD"/>
    <w:rsid w:val="00B43B4C"/>
    <w:rsid w:val="00B448BF"/>
    <w:rsid w:val="00B513A5"/>
    <w:rsid w:val="00B534EB"/>
    <w:rsid w:val="00B81A52"/>
    <w:rsid w:val="00BA66FB"/>
    <w:rsid w:val="00BB102B"/>
    <w:rsid w:val="00BB33BC"/>
    <w:rsid w:val="00BC34FE"/>
    <w:rsid w:val="00BC48F6"/>
    <w:rsid w:val="00BE2914"/>
    <w:rsid w:val="00BF4507"/>
    <w:rsid w:val="00C01866"/>
    <w:rsid w:val="00C24C41"/>
    <w:rsid w:val="00C30C40"/>
    <w:rsid w:val="00C3416E"/>
    <w:rsid w:val="00C61479"/>
    <w:rsid w:val="00C7151F"/>
    <w:rsid w:val="00C76EA0"/>
    <w:rsid w:val="00C831D5"/>
    <w:rsid w:val="00CB051E"/>
    <w:rsid w:val="00CB0E21"/>
    <w:rsid w:val="00CB2985"/>
    <w:rsid w:val="00CC7B55"/>
    <w:rsid w:val="00CD02AE"/>
    <w:rsid w:val="00CD5641"/>
    <w:rsid w:val="00CD5B15"/>
    <w:rsid w:val="00CE466F"/>
    <w:rsid w:val="00CE70B1"/>
    <w:rsid w:val="00D0599B"/>
    <w:rsid w:val="00D1148A"/>
    <w:rsid w:val="00D12BBB"/>
    <w:rsid w:val="00D33BC0"/>
    <w:rsid w:val="00D42D26"/>
    <w:rsid w:val="00D56D28"/>
    <w:rsid w:val="00D60641"/>
    <w:rsid w:val="00D61670"/>
    <w:rsid w:val="00D6277D"/>
    <w:rsid w:val="00D82520"/>
    <w:rsid w:val="00D953D6"/>
    <w:rsid w:val="00D967AF"/>
    <w:rsid w:val="00D97FC4"/>
    <w:rsid w:val="00DA295B"/>
    <w:rsid w:val="00DA2A05"/>
    <w:rsid w:val="00DA35A2"/>
    <w:rsid w:val="00DA5952"/>
    <w:rsid w:val="00DA5A99"/>
    <w:rsid w:val="00DB5B9D"/>
    <w:rsid w:val="00DE4180"/>
    <w:rsid w:val="00DF637E"/>
    <w:rsid w:val="00E000C5"/>
    <w:rsid w:val="00E03315"/>
    <w:rsid w:val="00E037CA"/>
    <w:rsid w:val="00E17CF9"/>
    <w:rsid w:val="00E733D2"/>
    <w:rsid w:val="00E90FD6"/>
    <w:rsid w:val="00E9229F"/>
    <w:rsid w:val="00E95F1E"/>
    <w:rsid w:val="00E97C5C"/>
    <w:rsid w:val="00EB1EED"/>
    <w:rsid w:val="00EC35B8"/>
    <w:rsid w:val="00ED3083"/>
    <w:rsid w:val="00ED3D94"/>
    <w:rsid w:val="00ED6FC1"/>
    <w:rsid w:val="00ED7D07"/>
    <w:rsid w:val="00EE0D76"/>
    <w:rsid w:val="00F03765"/>
    <w:rsid w:val="00F058EF"/>
    <w:rsid w:val="00F13C77"/>
    <w:rsid w:val="00F16305"/>
    <w:rsid w:val="00F17523"/>
    <w:rsid w:val="00F20638"/>
    <w:rsid w:val="00F30DCC"/>
    <w:rsid w:val="00F3727E"/>
    <w:rsid w:val="00F43E76"/>
    <w:rsid w:val="00F4407F"/>
    <w:rsid w:val="00F54BAF"/>
    <w:rsid w:val="00F63D92"/>
    <w:rsid w:val="00F7047B"/>
    <w:rsid w:val="00F8426F"/>
    <w:rsid w:val="00F856DF"/>
    <w:rsid w:val="00F905A0"/>
    <w:rsid w:val="00F93ECE"/>
    <w:rsid w:val="00F95F90"/>
    <w:rsid w:val="00F96239"/>
    <w:rsid w:val="00FA51D6"/>
    <w:rsid w:val="00FB28C2"/>
    <w:rsid w:val="00FB3627"/>
    <w:rsid w:val="00FD0FCE"/>
    <w:rsid w:val="00FD386E"/>
    <w:rsid w:val="00FE0D40"/>
    <w:rsid w:val="00FE37E6"/>
    <w:rsid w:val="00FE5F6D"/>
    <w:rsid w:val="00FE7F6C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F64E3B3"/>
  <w15:docId w15:val="{9AAA9DF5-0864-4626-A2F0-155469143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D953D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D953D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semiHidden/>
    <w:unhideWhenUsed/>
    <w:qFormat/>
    <w:rsid w:val="00D953D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semiHidden/>
    <w:unhideWhenUsed/>
    <w:qFormat/>
    <w:rsid w:val="00D953D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semiHidden/>
    <w:unhideWhenUsed/>
    <w:qFormat/>
    <w:rsid w:val="00D953D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semiHidden/>
    <w:unhideWhenUsed/>
    <w:qFormat/>
    <w:rsid w:val="00D953D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semiHidden/>
    <w:unhideWhenUsed/>
    <w:qFormat/>
    <w:rsid w:val="00D953D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semiHidden/>
    <w:unhideWhenUsed/>
    <w:qFormat/>
    <w:rsid w:val="00D953D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alk9">
    <w:name w:val="heading 9"/>
    <w:basedOn w:val="Normal"/>
    <w:next w:val="Normal"/>
    <w:link w:val="Balk9Char"/>
    <w:semiHidden/>
    <w:unhideWhenUsed/>
    <w:qFormat/>
    <w:rsid w:val="00D953D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9F6313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503317"/>
    <w:pPr>
      <w:ind w:left="720"/>
      <w:contextualSpacing/>
    </w:pPr>
  </w:style>
  <w:style w:type="table" w:styleId="TabloKlavuzu">
    <w:name w:val="Table Grid"/>
    <w:basedOn w:val="NormalTablo"/>
    <w:rsid w:val="00833E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A228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ltyaz">
    <w:name w:val="Subtitle"/>
    <w:basedOn w:val="Normal"/>
    <w:next w:val="Normal"/>
    <w:link w:val="AltyazChar"/>
    <w:qFormat/>
    <w:rsid w:val="00D953D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tyazChar">
    <w:name w:val="Altyazı Char"/>
    <w:basedOn w:val="VarsaylanParagrafYazTipi"/>
    <w:link w:val="Altyaz"/>
    <w:rsid w:val="00D953D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Balk1Char">
    <w:name w:val="Başlık 1 Char"/>
    <w:basedOn w:val="VarsaylanParagrafYazTipi"/>
    <w:link w:val="Balk1"/>
    <w:rsid w:val="00D953D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semiHidden/>
    <w:rsid w:val="00D953D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semiHidden/>
    <w:rsid w:val="00D953D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Balk4Char">
    <w:name w:val="Başlık 4 Char"/>
    <w:basedOn w:val="VarsaylanParagrafYazTipi"/>
    <w:link w:val="Balk4"/>
    <w:semiHidden/>
    <w:rsid w:val="00D953D6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Balk5Char">
    <w:name w:val="Başlık 5 Char"/>
    <w:basedOn w:val="VarsaylanParagrafYazTipi"/>
    <w:link w:val="Balk5"/>
    <w:semiHidden/>
    <w:rsid w:val="00D953D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alk6Char">
    <w:name w:val="Başlık 6 Char"/>
    <w:basedOn w:val="VarsaylanParagrafYazTipi"/>
    <w:link w:val="Balk6"/>
    <w:semiHidden/>
    <w:rsid w:val="00D953D6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Balk7Char">
    <w:name w:val="Başlık 7 Char"/>
    <w:basedOn w:val="VarsaylanParagrafYazTipi"/>
    <w:link w:val="Balk7"/>
    <w:semiHidden/>
    <w:rsid w:val="00D953D6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Balk8Char">
    <w:name w:val="Başlık 8 Char"/>
    <w:basedOn w:val="VarsaylanParagrafYazTipi"/>
    <w:link w:val="Balk8"/>
    <w:semiHidden/>
    <w:rsid w:val="00D953D6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Balk9Char">
    <w:name w:val="Başlık 9 Char"/>
    <w:basedOn w:val="VarsaylanParagrafYazTipi"/>
    <w:link w:val="Balk9"/>
    <w:semiHidden/>
    <w:rsid w:val="00D953D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KonuBal">
    <w:name w:val="Title"/>
    <w:basedOn w:val="Normal"/>
    <w:next w:val="Normal"/>
    <w:link w:val="KonuBalChar"/>
    <w:qFormat/>
    <w:rsid w:val="00D953D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rsid w:val="00D953D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7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AD0DB3-43C9-44EA-9BAC-B4950CBE9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ÖFR 06_Kayıt Sildirme Formu</vt:lpstr>
    </vt:vector>
  </TitlesOfParts>
  <Company>rize üniversitesi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FR 06_Kayıt Sildirme Formu</dc:title>
  <dc:creator>Murat Kalelioğlu</dc:creator>
  <cp:keywords>İç Kontrol</cp:keywords>
  <cp:lastModifiedBy>zülfü</cp:lastModifiedBy>
  <cp:revision>2</cp:revision>
  <cp:lastPrinted>2019-04-17T09:55:00Z</cp:lastPrinted>
  <dcterms:created xsi:type="dcterms:W3CDTF">2021-12-07T13:25:00Z</dcterms:created>
  <dcterms:modified xsi:type="dcterms:W3CDTF">2021-12-07T13:25:00Z</dcterms:modified>
</cp:coreProperties>
</file>